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10490" w:type="dxa"/>
        <w:tblLayout w:type="fixed"/>
        <w:tblLook w:val="04A0" w:firstRow="1" w:lastRow="0" w:firstColumn="1" w:lastColumn="0" w:noHBand="0" w:noVBand="1"/>
      </w:tblPr>
      <w:tblGrid>
        <w:gridCol w:w="1748"/>
        <w:gridCol w:w="662"/>
        <w:gridCol w:w="212"/>
        <w:gridCol w:w="4290"/>
        <w:gridCol w:w="34"/>
        <w:gridCol w:w="392"/>
        <w:gridCol w:w="425"/>
        <w:gridCol w:w="104"/>
        <w:gridCol w:w="38"/>
        <w:gridCol w:w="141"/>
        <w:gridCol w:w="695"/>
        <w:gridCol w:w="14"/>
        <w:gridCol w:w="1735"/>
      </w:tblGrid>
      <w:tr w:rsidR="00A14079" w:rsidRPr="00040089" w14:paraId="021DB853" w14:textId="77777777" w:rsidTr="00CB3375">
        <w:trPr>
          <w:trHeight w:val="702"/>
        </w:trPr>
        <w:tc>
          <w:tcPr>
            <w:tcW w:w="1748" w:type="dxa"/>
            <w:tcBorders>
              <w:top w:val="nil"/>
              <w:left w:val="nil"/>
              <w:bottom w:val="nil"/>
              <w:right w:val="nil"/>
            </w:tcBorders>
          </w:tcPr>
          <w:p w14:paraId="42DB2EFD" w14:textId="77777777" w:rsidR="00A14079" w:rsidRPr="00040089" w:rsidRDefault="00A14079" w:rsidP="00CB337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74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6DA684E9" w14:textId="77777777" w:rsidR="00A14079" w:rsidRPr="00040089" w:rsidRDefault="00A14079" w:rsidP="00CB337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245" w:type="dxa"/>
            <w:gridSpan w:val="5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2845D927" w14:textId="77777777" w:rsidR="00A14079" w:rsidRPr="00040089" w:rsidRDefault="00A14079" w:rsidP="00CB3375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47917">
              <w:rPr>
                <w:rFonts w:ascii="Times New Roman" w:hAnsi="Times New Roman" w:cs="Times New Roman" w:hint="eastAsia"/>
                <w:sz w:val="52"/>
                <w:szCs w:val="36"/>
              </w:rPr>
              <w:t>Heesung</w:t>
            </w:r>
            <w:proofErr w:type="spellEnd"/>
            <w:r w:rsidRPr="00047917">
              <w:rPr>
                <w:rFonts w:ascii="Times New Roman" w:hAnsi="Times New Roman" w:cs="Times New Roman" w:hint="eastAsia"/>
                <w:sz w:val="52"/>
                <w:szCs w:val="36"/>
              </w:rPr>
              <w:t xml:space="preserve"> Lee</w:t>
            </w:r>
          </w:p>
        </w:tc>
        <w:tc>
          <w:tcPr>
            <w:tcW w:w="874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1AA88669" w14:textId="77777777" w:rsidR="00A14079" w:rsidRPr="00040089" w:rsidRDefault="00A14079" w:rsidP="00CB337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4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392A6F" w14:textId="77777777" w:rsidR="00A14079" w:rsidRPr="00040089" w:rsidRDefault="00A14079" w:rsidP="00CB3375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4079" w:rsidRPr="00040089" w14:paraId="50B0699B" w14:textId="77777777" w:rsidTr="00AE5A66">
        <w:trPr>
          <w:trHeight w:val="972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</w:tcPr>
          <w:p w14:paraId="4934ED04" w14:textId="77777777" w:rsidR="00A14079" w:rsidRDefault="00A14079" w:rsidP="00CB3375">
            <w:pPr>
              <w:tabs>
                <w:tab w:val="left" w:pos="5910"/>
              </w:tabs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B-3902, 95 </w:t>
            </w:r>
            <w:proofErr w:type="spellStart"/>
            <w:r>
              <w:rPr>
                <w:rFonts w:ascii="Times New Roman" w:hAnsi="Times New Roman" w:cs="Times New Roman" w:hint="eastAsia"/>
              </w:rPr>
              <w:t>Hangangdae-ro</w:t>
            </w:r>
            <w:proofErr w:type="spellEnd"/>
            <w:r>
              <w:rPr>
                <w:rFonts w:ascii="Times New Roman" w:hAnsi="Times New Roman" w:cs="Times New Roman" w:hint="eastAsia"/>
              </w:rPr>
              <w:t>, Yongsan-</w:t>
            </w:r>
            <w:proofErr w:type="spellStart"/>
            <w:r>
              <w:rPr>
                <w:rFonts w:ascii="Times New Roman" w:hAnsi="Times New Roman" w:cs="Times New Roman" w:hint="eastAsia"/>
              </w:rPr>
              <w:t>gu</w:t>
            </w:r>
            <w:proofErr w:type="spellEnd"/>
            <w:r>
              <w:rPr>
                <w:rFonts w:ascii="Times New Roman" w:hAnsi="Times New Roman" w:cs="Times New Roman" w:hint="eastAsia"/>
              </w:rPr>
              <w:t>, Seoul, Republic of Korea 04378</w:t>
            </w:r>
          </w:p>
          <w:p w14:paraId="0E759A62" w14:textId="7E08FB93" w:rsidR="00A14079" w:rsidRPr="00040089" w:rsidRDefault="0020640D" w:rsidP="00CB3375">
            <w:pPr>
              <w:tabs>
                <w:tab w:val="left" w:pos="5910"/>
              </w:tabs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4100331</w:t>
            </w:r>
            <w:r w:rsidR="00A14079" w:rsidRPr="00A14079">
              <w:rPr>
                <w:rFonts w:ascii="Times New Roman" w:hAnsi="Times New Roman" w:cs="Times New Roman" w:hint="eastAsia"/>
              </w:rPr>
              <w:t>@</w:t>
            </w:r>
            <w:r>
              <w:rPr>
                <w:rFonts w:ascii="Times New Roman" w:hAnsi="Times New Roman" w:cs="Times New Roman"/>
              </w:rPr>
              <w:t>khu.ac</w:t>
            </w:r>
            <w:r w:rsidR="00A14079" w:rsidRPr="00A14079">
              <w:rPr>
                <w:rFonts w:ascii="Times New Roman" w:hAnsi="Times New Roman" w:cs="Times New Roman" w:hint="eastAsia"/>
              </w:rPr>
              <w:t>.</w:t>
            </w:r>
            <w:r>
              <w:rPr>
                <w:rFonts w:ascii="Times New Roman" w:hAnsi="Times New Roman" w:cs="Times New Roman"/>
              </w:rPr>
              <w:t>kr</w:t>
            </w:r>
          </w:p>
        </w:tc>
      </w:tr>
      <w:tr w:rsidR="00A14079" w:rsidRPr="00040089" w14:paraId="172B5322" w14:textId="77777777" w:rsidTr="00AE5A66">
        <w:trPr>
          <w:trHeight w:val="386"/>
        </w:trPr>
        <w:tc>
          <w:tcPr>
            <w:tcW w:w="2410" w:type="dxa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AD04E81" w14:textId="77777777" w:rsidR="00A14079" w:rsidRPr="00AE5A66" w:rsidRDefault="00A14079" w:rsidP="00B56FF2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AE5A6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TERESTS</w:t>
            </w:r>
          </w:p>
        </w:tc>
        <w:tc>
          <w:tcPr>
            <w:tcW w:w="8080" w:type="dxa"/>
            <w:gridSpan w:val="11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3405C8D" w14:textId="48B1984A" w:rsidR="00A14079" w:rsidRPr="00D1497A" w:rsidRDefault="00A14079" w:rsidP="00AE5A66">
            <w:pPr>
              <w:spacing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AE5A66" w:rsidRPr="00040089" w14:paraId="776F690C" w14:textId="77777777" w:rsidTr="00AE5A66">
        <w:trPr>
          <w:trHeight w:val="136"/>
        </w:trPr>
        <w:tc>
          <w:tcPr>
            <w:tcW w:w="10490" w:type="dxa"/>
            <w:gridSpan w:val="1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C54185" w14:textId="7FB724C7" w:rsidR="00AE5A66" w:rsidRPr="00AE5A66" w:rsidRDefault="00AE5A66" w:rsidP="001C2DC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1C2DC3">
              <w:rPr>
                <w:rFonts w:ascii="Times New Roman" w:hAnsi="Times New Roman" w:cs="Times New Roman"/>
                <w:sz w:val="22"/>
                <w:szCs w:val="24"/>
              </w:rPr>
              <w:t>Atypical Business Data Mining, Natural Language Processing, Sustainable Business,</w:t>
            </w:r>
            <w:r w:rsidR="00097D4D">
              <w:rPr>
                <w:rFonts w:ascii="Times New Roman" w:hAnsi="Times New Roman" w:cs="Times New Roman"/>
                <w:sz w:val="22"/>
                <w:szCs w:val="24"/>
              </w:rPr>
              <w:t xml:space="preserve"> ESG,</w:t>
            </w:r>
            <w:r w:rsidRPr="001C2DC3">
              <w:rPr>
                <w:rFonts w:ascii="Times New Roman" w:hAnsi="Times New Roman" w:cs="Times New Roman"/>
                <w:sz w:val="22"/>
                <w:szCs w:val="24"/>
              </w:rPr>
              <w:t xml:space="preserve"> Financial Engineering</w:t>
            </w:r>
          </w:p>
        </w:tc>
      </w:tr>
      <w:tr w:rsidR="00AE5A66" w:rsidRPr="00040089" w14:paraId="6A91C0A9" w14:textId="77777777" w:rsidTr="00CB3375">
        <w:trPr>
          <w:trHeight w:val="136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16BCE" w14:textId="77777777" w:rsidR="00AE5A66" w:rsidRPr="00D1497A" w:rsidRDefault="00AE5A66" w:rsidP="00B56FF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B56FF2" w:rsidRPr="00040089" w14:paraId="011F03C0" w14:textId="77777777" w:rsidTr="00A83369">
        <w:trPr>
          <w:trHeight w:val="531"/>
        </w:trPr>
        <w:tc>
          <w:tcPr>
            <w:tcW w:w="10490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vAlign w:val="bottom"/>
          </w:tcPr>
          <w:p w14:paraId="081DFA7B" w14:textId="77777777" w:rsidR="00B56FF2" w:rsidRPr="00B56FF2" w:rsidRDefault="00B56FF2" w:rsidP="00B56FF2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r w:rsidRPr="00B56FF2">
              <w:rPr>
                <w:rFonts w:ascii="Times New Roman" w:hAnsi="Times New Roman" w:cs="Times New Roman"/>
                <w:b/>
                <w:sz w:val="28"/>
              </w:rPr>
              <w:t>EDUCATION</w:t>
            </w:r>
          </w:p>
        </w:tc>
      </w:tr>
      <w:tr w:rsidR="00B56FF2" w:rsidRPr="00040089" w14:paraId="717EF5C1" w14:textId="77777777" w:rsidTr="00AB711D">
        <w:trPr>
          <w:trHeight w:val="432"/>
        </w:trPr>
        <w:tc>
          <w:tcPr>
            <w:tcW w:w="6946" w:type="dxa"/>
            <w:gridSpan w:val="5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DDF7FAB" w14:textId="77777777" w:rsidR="00B56FF2" w:rsidRPr="00D1497A" w:rsidRDefault="00B56FF2" w:rsidP="00B56FF2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r w:rsidRPr="00D1497A">
              <w:rPr>
                <w:rFonts w:ascii="Times New Roman" w:hAnsi="Times New Roman" w:cs="Times New Roman"/>
                <w:b/>
                <w:sz w:val="22"/>
              </w:rPr>
              <w:t xml:space="preserve">Kyung </w:t>
            </w:r>
            <w:proofErr w:type="spellStart"/>
            <w:r w:rsidRPr="00D1497A">
              <w:rPr>
                <w:rFonts w:ascii="Times New Roman" w:hAnsi="Times New Roman" w:cs="Times New Roman"/>
                <w:b/>
                <w:sz w:val="22"/>
              </w:rPr>
              <w:t>Hee</w:t>
            </w:r>
            <w:proofErr w:type="spellEnd"/>
            <w:r w:rsidRPr="00D1497A">
              <w:rPr>
                <w:rFonts w:ascii="Times New Roman" w:hAnsi="Times New Roman" w:cs="Times New Roman"/>
                <w:b/>
                <w:sz w:val="22"/>
              </w:rPr>
              <w:t xml:space="preserve"> University</w:t>
            </w:r>
          </w:p>
          <w:p w14:paraId="22318F54" w14:textId="77777777" w:rsidR="00B56FF2" w:rsidRPr="00D1497A" w:rsidRDefault="00B56FF2" w:rsidP="00B56FF2">
            <w:pPr>
              <w:spacing w:line="276" w:lineRule="auto"/>
              <w:rPr>
                <w:rFonts w:ascii="Times New Roman" w:hAnsi="Times New Roman" w:cs="Times New Roman"/>
                <w:i/>
                <w:sz w:val="22"/>
              </w:rPr>
            </w:pPr>
            <w:r w:rsidRPr="00D1497A">
              <w:rPr>
                <w:rFonts w:ascii="Times New Roman" w:hAnsi="Times New Roman" w:cs="Times New Roman"/>
                <w:i/>
                <w:sz w:val="22"/>
              </w:rPr>
              <w:t>Undergraduate Student</w:t>
            </w:r>
          </w:p>
        </w:tc>
        <w:tc>
          <w:tcPr>
            <w:tcW w:w="3544" w:type="dxa"/>
            <w:gridSpan w:val="8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62543E13" w14:textId="77777777" w:rsidR="00B56FF2" w:rsidRPr="00B56FF2" w:rsidRDefault="00B56FF2" w:rsidP="00B56FF2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 xml:space="preserve">Mar. 2014 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>~</w:t>
            </w: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 xml:space="preserve"> Present</w:t>
            </w:r>
          </w:p>
          <w:p w14:paraId="54DE5C12" w14:textId="77777777" w:rsidR="00B56FF2" w:rsidRPr="00B56FF2" w:rsidRDefault="00B56FF2" w:rsidP="00B56FF2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B56FF2" w:rsidRPr="00040089" w14:paraId="103AC646" w14:textId="77777777" w:rsidTr="00623FC5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A6D770" w14:textId="29CB262F" w:rsidR="00B56FF2" w:rsidRDefault="00B56FF2" w:rsidP="00B56FF2">
            <w:pPr>
              <w:pStyle w:val="a4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Bachelor’s Degree </w:t>
            </w:r>
            <w:r>
              <w:rPr>
                <w:rFonts w:ascii="Times New Roman" w:hAnsi="Times New Roman" w:cs="Times New Roman"/>
                <w:sz w:val="22"/>
              </w:rPr>
              <w:t>in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Business Management</w:t>
            </w:r>
            <w:r w:rsidR="00143A4F">
              <w:rPr>
                <w:rFonts w:ascii="Times New Roman" w:hAnsi="Times New Roman" w:cs="Times New Roman"/>
                <w:sz w:val="22"/>
              </w:rPr>
              <w:t>, overall 3.92</w:t>
            </w:r>
            <w:r w:rsidR="001D13FA">
              <w:rPr>
                <w:rFonts w:ascii="Times New Roman" w:hAnsi="Times New Roman" w:cs="Times New Roman"/>
                <w:sz w:val="22"/>
              </w:rPr>
              <w:t xml:space="preserve"> / 4.00</w:t>
            </w:r>
            <w:r w:rsidR="00143A4F">
              <w:rPr>
                <w:rFonts w:ascii="Times New Roman" w:hAnsi="Times New Roman" w:cs="Times New Roman"/>
                <w:sz w:val="22"/>
              </w:rPr>
              <w:t xml:space="preserve"> major </w:t>
            </w:r>
            <w:r w:rsidR="001D13FA">
              <w:rPr>
                <w:rFonts w:ascii="Times New Roman" w:hAnsi="Times New Roman" w:cs="Times New Roman"/>
                <w:sz w:val="22"/>
              </w:rPr>
              <w:t>3.95 / 4.00</w:t>
            </w:r>
          </w:p>
          <w:p w14:paraId="51A3B3EF" w14:textId="5CB3E76A" w:rsidR="00B56FF2" w:rsidRPr="00D1497A" w:rsidRDefault="00B56FF2" w:rsidP="00B56FF2">
            <w:pPr>
              <w:pStyle w:val="a4"/>
              <w:numPr>
                <w:ilvl w:val="0"/>
                <w:numId w:val="2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Expected Graduation Date: </w:t>
            </w:r>
            <w:r w:rsidR="00AE5A66">
              <w:rPr>
                <w:rFonts w:ascii="Times New Roman" w:hAnsi="Times New Roman" w:cs="Times New Roman" w:hint="eastAsia"/>
                <w:sz w:val="22"/>
              </w:rPr>
              <w:t>A</w:t>
            </w:r>
            <w:r w:rsidR="00AE5A66">
              <w:rPr>
                <w:rFonts w:ascii="Times New Roman" w:hAnsi="Times New Roman" w:cs="Times New Roman"/>
                <w:sz w:val="22"/>
              </w:rPr>
              <w:t>ug</w:t>
            </w:r>
            <w:r>
              <w:rPr>
                <w:rFonts w:ascii="Times New Roman" w:hAnsi="Times New Roman" w:cs="Times New Roman" w:hint="eastAsia"/>
                <w:sz w:val="22"/>
              </w:rPr>
              <w:t>. 2020</w:t>
            </w:r>
            <w:r w:rsidR="00623FC5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B56FF2" w:rsidRPr="00040089" w14:paraId="2F9126CF" w14:textId="77777777" w:rsidTr="00AB711D">
        <w:trPr>
          <w:trHeight w:val="432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514DE" w14:textId="77777777" w:rsidR="00B56FF2" w:rsidRDefault="00B56FF2" w:rsidP="00B56FF2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A14079">
              <w:rPr>
                <w:rFonts w:ascii="Times New Roman" w:hAnsi="Times New Roman" w:cs="Times New Roman" w:hint="eastAsia"/>
                <w:b/>
                <w:sz w:val="22"/>
              </w:rPr>
              <w:t>Whimoon</w:t>
            </w:r>
            <w:proofErr w:type="spellEnd"/>
            <w:r w:rsidRPr="00A14079">
              <w:rPr>
                <w:rFonts w:ascii="Times New Roman" w:hAnsi="Times New Roman" w:cs="Times New Roman" w:hint="eastAsia"/>
                <w:b/>
                <w:sz w:val="22"/>
              </w:rPr>
              <w:t xml:space="preserve"> High School</w:t>
            </w:r>
          </w:p>
          <w:p w14:paraId="3E8E4D48" w14:textId="77777777" w:rsidR="00B56FF2" w:rsidRPr="00A14079" w:rsidRDefault="00B56FF2" w:rsidP="00B56FF2">
            <w:pPr>
              <w:spacing w:line="276" w:lineRule="auto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High School Diploma</w:t>
            </w: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7ABAE" w14:textId="77777777" w:rsidR="00B56FF2" w:rsidRPr="00B56FF2" w:rsidRDefault="00B56FF2" w:rsidP="00B56FF2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Mar. 2009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~ </w:t>
            </w: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Feb. 2012</w:t>
            </w:r>
          </w:p>
          <w:p w14:paraId="16C21AF7" w14:textId="77777777" w:rsidR="00B56FF2" w:rsidRPr="00B56FF2" w:rsidRDefault="00B56FF2" w:rsidP="00B56FF2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B56FF2" w:rsidRPr="00040089" w14:paraId="42733A08" w14:textId="77777777" w:rsidTr="00AE5A66">
        <w:trPr>
          <w:trHeight w:val="261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AAC10" w14:textId="77777777" w:rsidR="00B56FF2" w:rsidRDefault="00B56FF2" w:rsidP="00B56FF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7CBFC" w14:textId="77777777" w:rsidR="00B56FF2" w:rsidRPr="00D1497A" w:rsidRDefault="00B56FF2" w:rsidP="00B56FF2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96B39" w14:textId="77777777" w:rsidR="00B56FF2" w:rsidRPr="00D1497A" w:rsidRDefault="00B56FF2" w:rsidP="00B56FF2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B56FF2" w:rsidRPr="00040089" w14:paraId="07B869AF" w14:textId="77777777" w:rsidTr="00B56FF2">
        <w:trPr>
          <w:trHeight w:val="446"/>
        </w:trPr>
        <w:tc>
          <w:tcPr>
            <w:tcW w:w="10490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vAlign w:val="bottom"/>
          </w:tcPr>
          <w:p w14:paraId="598613F4" w14:textId="7F84919B" w:rsidR="00B56FF2" w:rsidRPr="00B56FF2" w:rsidRDefault="0074498F" w:rsidP="00B56FF2">
            <w:pPr>
              <w:spacing w:line="276" w:lineRule="auto"/>
              <w:rPr>
                <w:rFonts w:ascii="Times New Roman" w:hAnsi="Times New Roman" w:cs="Times New Roman"/>
                <w:b/>
                <w:sz w:val="28"/>
              </w:rPr>
            </w:pPr>
            <w:r w:rsidRPr="00B56FF2">
              <w:rPr>
                <w:rFonts w:ascii="Times New Roman" w:hAnsi="Times New Roman" w:cs="Times New Roman"/>
                <w:b/>
                <w:sz w:val="28"/>
              </w:rPr>
              <w:t>RESEARCH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, </w:t>
            </w:r>
            <w:r w:rsidR="00395A2C">
              <w:rPr>
                <w:rFonts w:ascii="Times New Roman" w:hAnsi="Times New Roman" w:cs="Times New Roman" w:hint="eastAsia"/>
                <w:b/>
                <w:sz w:val="28"/>
              </w:rPr>
              <w:t>COURSEWORK</w:t>
            </w:r>
            <w:r w:rsidR="00B56FF2" w:rsidRPr="00B56FF2">
              <w:rPr>
                <w:rFonts w:ascii="Times New Roman" w:hAnsi="Times New Roman" w:cs="Times New Roman" w:hint="eastAsia"/>
                <w:b/>
                <w:sz w:val="28"/>
              </w:rPr>
              <w:t xml:space="preserve">, &amp; </w:t>
            </w:r>
            <w:r w:rsidR="00395A2C">
              <w:rPr>
                <w:rFonts w:ascii="Times New Roman" w:hAnsi="Times New Roman" w:cs="Times New Roman" w:hint="eastAsia"/>
                <w:b/>
                <w:sz w:val="28"/>
              </w:rPr>
              <w:t>PUBLICATION</w:t>
            </w:r>
          </w:p>
        </w:tc>
      </w:tr>
      <w:tr w:rsidR="00B56FF2" w:rsidRPr="00040089" w14:paraId="68670D4D" w14:textId="77777777" w:rsidTr="004442D2">
        <w:trPr>
          <w:trHeight w:val="59"/>
        </w:trPr>
        <w:tc>
          <w:tcPr>
            <w:tcW w:w="7905" w:type="dxa"/>
            <w:gridSpan w:val="9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8BB2395" w14:textId="77777777" w:rsidR="00B56FF2" w:rsidRDefault="00B56FF2" w:rsidP="00B56FF2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b/>
                <w:sz w:val="22"/>
              </w:rPr>
              <w:t xml:space="preserve">Kyung </w:t>
            </w:r>
            <w:proofErr w:type="spellStart"/>
            <w:r w:rsidRPr="00B56FF2">
              <w:rPr>
                <w:rFonts w:ascii="Times New Roman" w:hAnsi="Times New Roman" w:cs="Times New Roman" w:hint="eastAsia"/>
                <w:b/>
                <w:sz w:val="22"/>
              </w:rPr>
              <w:t>Hee</w:t>
            </w:r>
            <w:proofErr w:type="spellEnd"/>
            <w:r w:rsidRPr="00B56FF2">
              <w:rPr>
                <w:rFonts w:ascii="Times New Roman" w:hAnsi="Times New Roman" w:cs="Times New Roman" w:hint="eastAsia"/>
                <w:b/>
                <w:sz w:val="22"/>
              </w:rPr>
              <w:t xml:space="preserve"> University Center for Advanced Information Technology</w:t>
            </w:r>
          </w:p>
          <w:p w14:paraId="4E50F022" w14:textId="05B095F5" w:rsidR="00B56FF2" w:rsidRPr="00B56FF2" w:rsidRDefault="00A524DE" w:rsidP="00B56FF2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Researcher (Advisor: Prof. </w:t>
            </w:r>
            <w:proofErr w:type="spellStart"/>
            <w:r>
              <w:rPr>
                <w:rFonts w:ascii="Times New Roman" w:hAnsi="Times New Roman" w:cs="Times New Roman" w:hint="eastAsia"/>
                <w:i/>
                <w:sz w:val="22"/>
              </w:rPr>
              <w:t>Ohbyung</w:t>
            </w:r>
            <w:proofErr w:type="spellEnd"/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Kwon)</w:t>
            </w:r>
            <w:r w:rsidR="004442D2">
              <w:rPr>
                <w:rFonts w:ascii="Times New Roman" w:hAnsi="Times New Roman" w:cs="Times New Roman"/>
                <w:i/>
                <w:sz w:val="22"/>
              </w:rPr>
              <w:br/>
            </w:r>
          </w:p>
        </w:tc>
        <w:tc>
          <w:tcPr>
            <w:tcW w:w="2585" w:type="dxa"/>
            <w:gridSpan w:val="4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2191C80" w14:textId="77777777" w:rsidR="00B56FF2" w:rsidRPr="00B56FF2" w:rsidRDefault="00B56FF2" w:rsidP="00395A2C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b/>
                <w:i/>
                <w:sz w:val="22"/>
              </w:rPr>
            </w:pPr>
          </w:p>
        </w:tc>
      </w:tr>
      <w:tr w:rsidR="00395A2C" w:rsidRPr="00040089" w14:paraId="0FBC66E8" w14:textId="77777777" w:rsidTr="00431FA4">
        <w:trPr>
          <w:trHeight w:val="2979"/>
        </w:trPr>
        <w:tc>
          <w:tcPr>
            <w:tcW w:w="776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7622A8" w14:textId="77777777" w:rsidR="00395A2C" w:rsidRDefault="00395A2C" w:rsidP="00C64FA6">
            <w:pPr>
              <w:pStyle w:val="a4"/>
              <w:spacing w:after="0" w:line="276" w:lineRule="auto"/>
              <w:ind w:left="0"/>
              <w:jc w:val="left"/>
              <w:rPr>
                <w:rFonts w:ascii="Times New Roman" w:hAnsi="Times New Roman" w:cs="Times New Roman"/>
                <w:sz w:val="22"/>
              </w:rPr>
            </w:pPr>
            <w:r w:rsidRPr="009F1549">
              <w:rPr>
                <w:rFonts w:ascii="Times New Roman" w:hAnsi="Times New Roman" w:cs="Times New Roman" w:hint="eastAsia"/>
                <w:sz w:val="22"/>
              </w:rPr>
              <w:t>I</w:t>
            </w:r>
            <w:r w:rsidRPr="00395A2C">
              <w:rPr>
                <w:rFonts w:ascii="Times New Roman" w:hAnsi="Times New Roman" w:cs="Times New Roman" w:hint="eastAsia"/>
                <w:b/>
                <w:sz w:val="22"/>
              </w:rPr>
              <w:t>nvestigati</w:t>
            </w:r>
            <w:r w:rsidR="00985FA0">
              <w:rPr>
                <w:rFonts w:ascii="Times New Roman" w:hAnsi="Times New Roman" w:cs="Times New Roman" w:hint="eastAsia"/>
                <w:b/>
                <w:sz w:val="22"/>
              </w:rPr>
              <w:t>ng</w:t>
            </w:r>
            <w:r w:rsidRPr="00395A2C">
              <w:rPr>
                <w:rFonts w:ascii="Times New Roman" w:hAnsi="Times New Roman" w:cs="Times New Roman" w:hint="eastAsia"/>
                <w:b/>
                <w:sz w:val="22"/>
              </w:rPr>
              <w:t xml:space="preserve"> the Impact of Corporate Social Responsibility on Fir</w:t>
            </w:r>
            <w:r w:rsidRPr="00395A2C">
              <w:rPr>
                <w:rFonts w:ascii="Times New Roman" w:hAnsi="Times New Roman" w:cs="Times New Roman"/>
                <w:b/>
                <w:sz w:val="22"/>
              </w:rPr>
              <w:t>m’</w:t>
            </w:r>
            <w:r w:rsidRPr="00395A2C">
              <w:rPr>
                <w:rFonts w:ascii="Times New Roman" w:hAnsi="Times New Roman" w:cs="Times New Roman" w:hint="eastAsia"/>
                <w:b/>
                <w:sz w:val="22"/>
              </w:rPr>
              <w:t>s Short/Long-term Performance through Online Text Analytics</w:t>
            </w:r>
          </w:p>
          <w:p w14:paraId="531C5F25" w14:textId="77777777" w:rsidR="008861D5" w:rsidRPr="008861D5" w:rsidRDefault="008861D5" w:rsidP="00395A2C">
            <w:pPr>
              <w:pStyle w:val="a4"/>
              <w:numPr>
                <w:ilvl w:val="0"/>
                <w:numId w:val="8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8861D5">
              <w:rPr>
                <w:rFonts w:ascii="Times New Roman" w:hAnsi="Times New Roman" w:cs="Times New Roman" w:hint="eastAsia"/>
                <w:b/>
                <w:sz w:val="22"/>
              </w:rPr>
              <w:t>ABSTRACT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2"/>
              </w:rPr>
              <w:t>Excerpt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)</w:t>
            </w:r>
          </w:p>
          <w:p w14:paraId="027AFFAA" w14:textId="77777777" w:rsidR="00395A2C" w:rsidRDefault="00395A2C" w:rsidP="008861D5">
            <w:pPr>
              <w:pStyle w:val="a4"/>
              <w:spacing w:after="0" w:line="276" w:lineRule="auto"/>
              <w:ind w:left="80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Keywords related to CSR are extracted from </w:t>
            </w:r>
            <w:r w:rsidRPr="00B56FF2">
              <w:rPr>
                <w:rFonts w:ascii="Times New Roman" w:hAnsi="Times New Roman" w:cs="Times New Roman"/>
                <w:sz w:val="22"/>
              </w:rPr>
              <w:t>atypical sources, such as newspapers, using text mining techniques to examine the relationship b</w:t>
            </w:r>
            <w:r>
              <w:rPr>
                <w:rFonts w:ascii="Times New Roman" w:hAnsi="Times New Roman" w:cs="Times New Roman"/>
                <w:sz w:val="22"/>
              </w:rPr>
              <w:t>etween CSR and firm performance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(Lee </w:t>
            </w:r>
            <w:r w:rsidR="00047917">
              <w:rPr>
                <w:rFonts w:ascii="Times New Roman" w:hAnsi="Times New Roman" w:cs="Times New Roman" w:hint="eastAsia"/>
                <w:sz w:val="22"/>
              </w:rPr>
              <w:t xml:space="preserve">et al., </w:t>
            </w:r>
            <w:r>
              <w:rPr>
                <w:rFonts w:ascii="Times New Roman" w:hAnsi="Times New Roman" w:cs="Times New Roman" w:hint="eastAsia"/>
                <w:sz w:val="22"/>
              </w:rPr>
              <w:t>2016).</w:t>
            </w:r>
            <w:r w:rsidRPr="00C64FA6"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</w:p>
          <w:p w14:paraId="43AEBB7B" w14:textId="77777777" w:rsidR="00395A2C" w:rsidRPr="00C64FA6" w:rsidRDefault="00395A2C" w:rsidP="00395A2C">
            <w:pPr>
              <w:pStyle w:val="a4"/>
              <w:numPr>
                <w:ilvl w:val="0"/>
                <w:numId w:val="8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C64FA6">
              <w:rPr>
                <w:rFonts w:ascii="Times New Roman" w:hAnsi="Times New Roman" w:cs="Times New Roman" w:hint="eastAsia"/>
                <w:b/>
                <w:sz w:val="22"/>
              </w:rPr>
              <w:t>PUBLICATION</w:t>
            </w:r>
          </w:p>
          <w:p w14:paraId="215B234C" w14:textId="70F45D68" w:rsidR="00395A2C" w:rsidRDefault="00395A2C" w:rsidP="00395A2C">
            <w:pPr>
              <w:pStyle w:val="a4"/>
              <w:spacing w:after="0" w:line="276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r w:rsidRPr="00C64FA6">
              <w:rPr>
                <w:rFonts w:ascii="Times New Roman" w:hAnsi="Times New Roman" w:cs="Times New Roman"/>
                <w:sz w:val="22"/>
              </w:rPr>
              <w:t xml:space="preserve">Lee, </w:t>
            </w:r>
            <w:proofErr w:type="spellStart"/>
            <w:r w:rsidRPr="00C64FA6">
              <w:rPr>
                <w:rFonts w:ascii="Times New Roman" w:hAnsi="Times New Roman" w:cs="Times New Roman"/>
                <w:sz w:val="22"/>
              </w:rPr>
              <w:t>Heesung</w:t>
            </w:r>
            <w:proofErr w:type="spellEnd"/>
            <w:r w:rsidRPr="00C64FA6">
              <w:rPr>
                <w:rFonts w:ascii="Times New Roman" w:hAnsi="Times New Roman" w:cs="Times New Roman"/>
                <w:sz w:val="22"/>
              </w:rPr>
              <w:t xml:space="preserve"> &amp; </w:t>
            </w:r>
            <w:proofErr w:type="spellStart"/>
            <w:r w:rsidRPr="00C64FA6">
              <w:rPr>
                <w:rFonts w:ascii="Times New Roman" w:hAnsi="Times New Roman" w:cs="Times New Roman"/>
                <w:sz w:val="22"/>
              </w:rPr>
              <w:t>Jin</w:t>
            </w:r>
            <w:proofErr w:type="spellEnd"/>
            <w:r w:rsidRPr="00C64FA6">
              <w:rPr>
                <w:rFonts w:ascii="Times New Roman" w:hAnsi="Times New Roman" w:cs="Times New Roman"/>
                <w:sz w:val="22"/>
              </w:rPr>
              <w:t xml:space="preserve">, </w:t>
            </w:r>
            <w:proofErr w:type="spellStart"/>
            <w:r w:rsidRPr="00C64FA6">
              <w:rPr>
                <w:rFonts w:ascii="Times New Roman" w:hAnsi="Times New Roman" w:cs="Times New Roman"/>
                <w:sz w:val="22"/>
              </w:rPr>
              <w:t>Yunseon</w:t>
            </w:r>
            <w:proofErr w:type="spellEnd"/>
            <w:r w:rsidRPr="00C64FA6">
              <w:rPr>
                <w:rFonts w:ascii="Times New Roman" w:hAnsi="Times New Roman" w:cs="Times New Roman"/>
                <w:sz w:val="22"/>
              </w:rPr>
              <w:t xml:space="preserve"> &amp; Kwon, </w:t>
            </w:r>
            <w:proofErr w:type="spellStart"/>
            <w:r w:rsidRPr="00C64FA6">
              <w:rPr>
                <w:rFonts w:ascii="Times New Roman" w:hAnsi="Times New Roman" w:cs="Times New Roman"/>
                <w:sz w:val="22"/>
              </w:rPr>
              <w:t>Ohbyung</w:t>
            </w:r>
            <w:proofErr w:type="spellEnd"/>
            <w:r w:rsidRPr="00C64FA6">
              <w:rPr>
                <w:rFonts w:ascii="Times New Roman" w:hAnsi="Times New Roman" w:cs="Times New Roman"/>
                <w:sz w:val="22"/>
              </w:rPr>
              <w:t>. (2016). Investigating the Impact of Corporate Social Responsibility on Firm's Short- and Long-Term Performance with Online Text Analytics. Journal of Intelligence and Information Systems. 22. 13-31. 10.13088/jiis.2016.22.2.013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272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4065DB46" w14:textId="27D51A69" w:rsidR="00395A2C" w:rsidRPr="00B56FF2" w:rsidRDefault="00395A2C" w:rsidP="00395A2C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Spring 2015 ~ Fall 2016</w:t>
            </w:r>
          </w:p>
          <w:p w14:paraId="1E99DCE8" w14:textId="77777777" w:rsidR="00395A2C" w:rsidRPr="00C64FA6" w:rsidRDefault="00395A2C" w:rsidP="00395A2C">
            <w:pPr>
              <w:pStyle w:val="a4"/>
              <w:spacing w:after="0" w:line="276" w:lineRule="auto"/>
              <w:ind w:left="800"/>
              <w:jc w:val="right"/>
              <w:rPr>
                <w:rFonts w:ascii="Times New Roman" w:hAnsi="Times New Roman" w:cs="Times New Roman"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2B58B4" w:rsidRPr="00040089" w14:paraId="31F5774D" w14:textId="77777777" w:rsidTr="00431FA4">
        <w:trPr>
          <w:trHeight w:val="3168"/>
        </w:trPr>
        <w:tc>
          <w:tcPr>
            <w:tcW w:w="776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4F0F0" w14:textId="77777777" w:rsidR="002B58B4" w:rsidRDefault="002B58B4" w:rsidP="002B58B4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Near Real-time Prediction of </w:t>
            </w:r>
            <w:r>
              <w:rPr>
                <w:rFonts w:ascii="Times New Roman" w:hAnsi="Times New Roman" w:cs="Times New Roman"/>
                <w:b/>
                <w:sz w:val="22"/>
              </w:rPr>
              <w:t>Crypt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o</w:t>
            </w:r>
            <w:r>
              <w:rPr>
                <w:rFonts w:ascii="Times New Roman" w:hAnsi="Times New Roman" w:cs="Times New Roman"/>
                <w:b/>
                <w:sz w:val="22"/>
              </w:rPr>
              <w:t>currency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Price Trend Using Extended Sentiment Analysis and Deep Learning</w:t>
            </w:r>
          </w:p>
          <w:p w14:paraId="73DC05D2" w14:textId="77777777" w:rsidR="002B58B4" w:rsidRPr="00047917" w:rsidRDefault="002B58B4" w:rsidP="002B58B4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The speculative </w:t>
            </w:r>
            <w:r>
              <w:rPr>
                <w:rFonts w:ascii="Times New Roman" w:hAnsi="Times New Roman" w:cs="Times New Roman"/>
                <w:sz w:val="22"/>
              </w:rPr>
              <w:t>characteristic of cryptocurrency requires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quick and accurate forecasting of price fluctuation. </w:t>
            </w:r>
          </w:p>
          <w:p w14:paraId="5AD832F0" w14:textId="6E5F126D" w:rsidR="002B58B4" w:rsidRPr="00AE5A66" w:rsidRDefault="002B58B4" w:rsidP="002B58B4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Suggested </w:t>
            </w:r>
            <w:r>
              <w:rPr>
                <w:rFonts w:ascii="Times New Roman" w:hAnsi="Times New Roman" w:cs="Times New Roman"/>
                <w:sz w:val="22"/>
              </w:rPr>
              <w:t xml:space="preserve">a </w:t>
            </w:r>
            <w:r>
              <w:rPr>
                <w:rFonts w:ascii="Times New Roman" w:hAnsi="Times New Roman" w:cs="Times New Roman" w:hint="eastAsia"/>
                <w:sz w:val="22"/>
              </w:rPr>
              <w:t>sentiment analysis and deep learning</w:t>
            </w:r>
            <w:r>
              <w:rPr>
                <w:rFonts w:ascii="Times New Roman" w:hAnsi="Times New Roman" w:cs="Times New Roman"/>
                <w:sz w:val="22"/>
              </w:rPr>
              <w:t xml:space="preserve"> (</w:t>
            </w:r>
            <w:r w:rsidR="00334931">
              <w:rPr>
                <w:rFonts w:ascii="Times New Roman" w:hAnsi="Times New Roman" w:cs="Times New Roman"/>
                <w:sz w:val="22"/>
              </w:rPr>
              <w:t>GAN</w:t>
            </w:r>
            <w:r w:rsidR="00125A78">
              <w:rPr>
                <w:rFonts w:ascii="Times New Roman" w:hAnsi="Times New Roman" w:cs="Times New Roman"/>
                <w:sz w:val="22"/>
              </w:rPr>
              <w:t xml:space="preserve">, weighted Leaky </w:t>
            </w:r>
            <w:proofErr w:type="spellStart"/>
            <w:r w:rsidR="00125A78">
              <w:rPr>
                <w:rFonts w:ascii="Times New Roman" w:hAnsi="Times New Roman" w:cs="Times New Roman"/>
                <w:sz w:val="22"/>
              </w:rPr>
              <w:t>ReL</w:t>
            </w:r>
            <w:r w:rsidR="003E0CBD">
              <w:rPr>
                <w:rFonts w:ascii="Times New Roman" w:hAnsi="Times New Roman" w:cs="Times New Roman"/>
                <w:sz w:val="22"/>
              </w:rPr>
              <w:t>U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) mechanism </w:t>
            </w:r>
            <w:r>
              <w:rPr>
                <w:rFonts w:ascii="Times New Roman" w:hAnsi="Times New Roman" w:cs="Times New Roman" w:hint="eastAsia"/>
                <w:sz w:val="22"/>
              </w:rPr>
              <w:t>using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AE5A66">
              <w:rPr>
                <w:rFonts w:ascii="Times New Roman" w:hAnsi="Times New Roman" w:cs="Times New Roman"/>
                <w:sz w:val="22"/>
              </w:rPr>
              <w:t>streaming</w:t>
            </w:r>
            <w:r w:rsidRPr="00AE5A66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text sources and minute-based </w:t>
            </w:r>
            <w:r>
              <w:rPr>
                <w:rFonts w:ascii="Times New Roman" w:hAnsi="Times New Roman" w:cs="Times New Roman"/>
                <w:sz w:val="22"/>
              </w:rPr>
              <w:t xml:space="preserve">currency price </w:t>
            </w:r>
            <w:r>
              <w:rPr>
                <w:rFonts w:ascii="Times New Roman" w:hAnsi="Times New Roman" w:cs="Times New Roman" w:hint="eastAsia"/>
                <w:sz w:val="22"/>
              </w:rPr>
              <w:t>for accurate prediction.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</w:p>
          <w:p w14:paraId="3326FF86" w14:textId="77777777" w:rsidR="002B58B4" w:rsidRPr="00A524DE" w:rsidRDefault="002B58B4" w:rsidP="002B58B4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</w:t>
            </w:r>
            <w:r>
              <w:rPr>
                <w:rFonts w:ascii="Times New Roman" w:hAnsi="Times New Roman" w:cs="Times New Roman"/>
                <w:sz w:val="22"/>
              </w:rPr>
              <w:t>his work was launched and funded by the Ministry of Education of the Republic of Korea and the National Research Foundation of Korea (NRF-2017S1A3A2066740).</w:t>
            </w:r>
          </w:p>
          <w:p w14:paraId="7A258574" w14:textId="63D548ED" w:rsidR="002B58B4" w:rsidRPr="004229EA" w:rsidRDefault="002B58B4" w:rsidP="002B58B4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ublication in progress.</w:t>
            </w:r>
          </w:p>
          <w:p w14:paraId="24E7D689" w14:textId="4F4C5CDF" w:rsidR="003D0090" w:rsidRPr="003D0090" w:rsidRDefault="004229EA" w:rsidP="003D0090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Service to be officially launched in 2020 in </w:t>
            </w:r>
            <w:proofErr w:type="spellStart"/>
            <w:r>
              <w:rPr>
                <w:rFonts w:ascii="Times New Roman" w:hAnsi="Times New Roman" w:cs="Times New Roman" w:hint="eastAsia"/>
                <w:b/>
                <w:i/>
                <w:sz w:val="22"/>
              </w:rPr>
              <w:t>Cointelegraph</w:t>
            </w:r>
            <w:proofErr w:type="spellEnd"/>
            <w:r w:rsidR="00435E3D">
              <w:rPr>
                <w:rFonts w:ascii="Times New Roman" w:hAnsi="Times New Roman" w:cs="Times New Roman"/>
                <w:b/>
                <w:i/>
                <w:sz w:val="22"/>
              </w:rPr>
              <w:t xml:space="preserve"> Korea</w:t>
            </w:r>
            <w:r w:rsidR="004442D2">
              <w:rPr>
                <w:rFonts w:ascii="Times New Roman" w:hAnsi="Times New Roman" w:cs="Times New Roman"/>
                <w:b/>
                <w:i/>
                <w:sz w:val="22"/>
              </w:rPr>
              <w:br/>
            </w:r>
          </w:p>
        </w:tc>
        <w:tc>
          <w:tcPr>
            <w:tcW w:w="272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639567" w14:textId="77777777" w:rsidR="002B58B4" w:rsidRDefault="002B58B4" w:rsidP="002B58B4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pring 2019 ~ Present</w:t>
            </w:r>
          </w:p>
          <w:p w14:paraId="6D1DF965" w14:textId="54674CBC" w:rsidR="002B58B4" w:rsidRPr="00B56FF2" w:rsidRDefault="002B58B4" w:rsidP="002B58B4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75A02A84" w14:textId="77777777" w:rsidTr="00BF51E8">
        <w:trPr>
          <w:trHeight w:val="1530"/>
        </w:trPr>
        <w:tc>
          <w:tcPr>
            <w:tcW w:w="7763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E42CF40" w14:textId="2447DC7D" w:rsidR="003D0090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lastRenderedPageBreak/>
              <w:t xml:space="preserve">Sample Paper: </w:t>
            </w:r>
            <w:r w:rsidR="00890326" w:rsidRPr="00890326">
              <w:rPr>
                <w:rFonts w:ascii="Times New Roman" w:hAnsi="Times New Roman" w:cs="Times New Roman"/>
                <w:b/>
                <w:sz w:val="22"/>
              </w:rPr>
              <w:t>A Study on the Relationship between the Value of</w:t>
            </w:r>
            <w:r w:rsidR="00890326">
              <w:rPr>
                <w:rFonts w:ascii="Times New Roman" w:hAnsi="Times New Roman" w:cs="Times New Roman"/>
                <w:b/>
                <w:sz w:val="22"/>
              </w:rPr>
              <w:t xml:space="preserve"> Firm </w:t>
            </w:r>
            <w:r w:rsidR="00890326" w:rsidRPr="00890326">
              <w:rPr>
                <w:rFonts w:ascii="Times New Roman" w:hAnsi="Times New Roman" w:cs="Times New Roman"/>
                <w:b/>
                <w:sz w:val="22"/>
              </w:rPr>
              <w:t xml:space="preserve">and </w:t>
            </w:r>
            <w:r w:rsidR="001F15E6">
              <w:rPr>
                <w:rFonts w:ascii="Times New Roman" w:hAnsi="Times New Roman" w:cs="Times New Roman"/>
                <w:b/>
                <w:sz w:val="22"/>
              </w:rPr>
              <w:t>…</w:t>
            </w:r>
          </w:p>
          <w:p w14:paraId="6B4BC747" w14:textId="77777777" w:rsidR="003D0090" w:rsidRDefault="001F15E6" w:rsidP="00F864A3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Keywords: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CSiR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, </w:t>
            </w:r>
            <w:r w:rsidR="002957BD">
              <w:rPr>
                <w:rFonts w:ascii="Times New Roman" w:hAnsi="Times New Roman" w:cs="Times New Roman"/>
                <w:sz w:val="22"/>
              </w:rPr>
              <w:t>F</w:t>
            </w:r>
            <w:r w:rsidR="00FF4F52">
              <w:rPr>
                <w:rFonts w:ascii="Times New Roman" w:hAnsi="Times New Roman" w:cs="Times New Roman"/>
                <w:sz w:val="22"/>
              </w:rPr>
              <w:t xml:space="preserve">irm </w:t>
            </w:r>
            <w:r w:rsidR="002957BD">
              <w:rPr>
                <w:rFonts w:ascii="Times New Roman" w:hAnsi="Times New Roman" w:cs="Times New Roman"/>
                <w:sz w:val="22"/>
              </w:rPr>
              <w:t>R</w:t>
            </w:r>
            <w:r w:rsidR="00FF4F52">
              <w:rPr>
                <w:rFonts w:ascii="Times New Roman" w:hAnsi="Times New Roman" w:cs="Times New Roman"/>
                <w:sz w:val="22"/>
              </w:rPr>
              <w:t xml:space="preserve">eputation, </w:t>
            </w:r>
            <w:r w:rsidR="00E83912">
              <w:rPr>
                <w:rFonts w:ascii="Times New Roman" w:hAnsi="Times New Roman" w:cs="Times New Roman"/>
                <w:sz w:val="22"/>
              </w:rPr>
              <w:t>Tobin’</w:t>
            </w:r>
            <w:r w:rsidR="00BF51E8">
              <w:rPr>
                <w:rFonts w:ascii="Times New Roman" w:hAnsi="Times New Roman" w:cs="Times New Roman"/>
                <w:sz w:val="22"/>
              </w:rPr>
              <w:t>s Q</w:t>
            </w:r>
          </w:p>
          <w:p w14:paraId="0FEF88AA" w14:textId="5009427A" w:rsidR="00EC5559" w:rsidRPr="003D0090" w:rsidRDefault="00EC5559" w:rsidP="00F864A3">
            <w:pPr>
              <w:pStyle w:val="a4"/>
              <w:numPr>
                <w:ilvl w:val="0"/>
                <w:numId w:val="10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ill soon be submitted</w:t>
            </w:r>
            <w:r w:rsidR="003D7051">
              <w:rPr>
                <w:rFonts w:ascii="Times New Roman" w:hAnsi="Times New Roman" w:cs="Times New Roman"/>
                <w:sz w:val="22"/>
              </w:rPr>
              <w:t xml:space="preserve"> and updated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</w:p>
        </w:tc>
        <w:tc>
          <w:tcPr>
            <w:tcW w:w="272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5892AB0" w14:textId="31696B27" w:rsidR="003D0090" w:rsidRDefault="00C442BF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>Summer</w:t>
            </w:r>
            <w:r w:rsidR="003D0090">
              <w:rPr>
                <w:rFonts w:ascii="Times New Roman" w:hAnsi="Times New Roman" w:cs="Times New Roman" w:hint="eastAsia"/>
                <w:i/>
                <w:sz w:val="22"/>
              </w:rPr>
              <w:t xml:space="preserve"> 201</w:t>
            </w:r>
            <w:r>
              <w:rPr>
                <w:rFonts w:ascii="Times New Roman" w:hAnsi="Times New Roman" w:cs="Times New Roman"/>
                <w:i/>
                <w:sz w:val="22"/>
              </w:rPr>
              <w:t>8</w:t>
            </w:r>
            <w:r w:rsidR="003D0090">
              <w:rPr>
                <w:rFonts w:ascii="Times New Roman" w:hAnsi="Times New Roman" w:cs="Times New Roman" w:hint="eastAsia"/>
                <w:i/>
                <w:sz w:val="22"/>
              </w:rPr>
              <w:t xml:space="preserve"> ~ Present</w:t>
            </w:r>
          </w:p>
          <w:p w14:paraId="735A98AD" w14:textId="0A378BD1" w:rsidR="003D0090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395A2C" w14:paraId="3F250F80" w14:textId="77777777" w:rsidTr="00431FA4">
        <w:trPr>
          <w:trHeight w:val="900"/>
        </w:trPr>
        <w:tc>
          <w:tcPr>
            <w:tcW w:w="7763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0BD0732D" w14:textId="56DF385F" w:rsidR="003D0090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Sample Paper: On Return Seasonality</w:t>
            </w:r>
          </w:p>
          <w:p w14:paraId="3BEE2B20" w14:textId="0EA4F37E" w:rsidR="003D0090" w:rsidRPr="003932D0" w:rsidRDefault="003D0090" w:rsidP="003D0090">
            <w:pPr>
              <w:pStyle w:val="a4"/>
              <w:numPr>
                <w:ilvl w:val="0"/>
                <w:numId w:val="26"/>
              </w:numPr>
              <w:spacing w:after="0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R</w:t>
            </w:r>
            <w:r w:rsidRPr="003932D0">
              <w:rPr>
                <w:rFonts w:ascii="Times New Roman" w:hAnsi="Times New Roman" w:cs="Times New Roman"/>
                <w:sz w:val="22"/>
              </w:rPr>
              <w:t xml:space="preserve">eplicated </w:t>
            </w:r>
            <w:proofErr w:type="spellStart"/>
            <w:r w:rsidRPr="003932D0">
              <w:rPr>
                <w:rFonts w:ascii="Times New Roman" w:hAnsi="Times New Roman" w:cs="Times New Roman"/>
                <w:sz w:val="22"/>
              </w:rPr>
              <w:t>Keloharju</w:t>
            </w:r>
            <w:proofErr w:type="spellEnd"/>
            <w:r w:rsidRPr="003932D0">
              <w:rPr>
                <w:rFonts w:ascii="Times New Roman" w:hAnsi="Times New Roman" w:cs="Times New Roman"/>
                <w:sz w:val="22"/>
              </w:rPr>
              <w:t xml:space="preserve">, </w:t>
            </w:r>
            <w:proofErr w:type="spellStart"/>
            <w:r w:rsidRPr="003932D0">
              <w:rPr>
                <w:rFonts w:ascii="Times New Roman" w:hAnsi="Times New Roman" w:cs="Times New Roman"/>
                <w:sz w:val="22"/>
              </w:rPr>
              <w:t>Linnainmaa</w:t>
            </w:r>
            <w:proofErr w:type="spellEnd"/>
            <w:r w:rsidRPr="003932D0">
              <w:rPr>
                <w:rFonts w:ascii="Times New Roman" w:hAnsi="Times New Roman" w:cs="Times New Roman"/>
                <w:sz w:val="22"/>
              </w:rPr>
              <w:t xml:space="preserve">, and Nyberg (2016)’s work using Korean stock return data and found strong return </w:t>
            </w:r>
            <w:proofErr w:type="spellStart"/>
            <w:r w:rsidRPr="003932D0">
              <w:rPr>
                <w:rFonts w:ascii="Times New Roman" w:hAnsi="Times New Roman" w:cs="Times New Roman"/>
                <w:sz w:val="22"/>
              </w:rPr>
              <w:t>seasonalities</w:t>
            </w:r>
            <w:proofErr w:type="spellEnd"/>
            <w:r w:rsidRPr="003932D0">
              <w:rPr>
                <w:rFonts w:ascii="Times New Roman" w:hAnsi="Times New Roman" w:cs="Times New Roman"/>
                <w:sz w:val="22"/>
              </w:rPr>
              <w:t xml:space="preserve"> as well.</w:t>
            </w:r>
          </w:p>
          <w:p w14:paraId="059CA8E0" w14:textId="6D55B4ED" w:rsidR="003D0090" w:rsidRPr="0074380B" w:rsidRDefault="003D0090" w:rsidP="003D0090">
            <w:pPr>
              <w:pStyle w:val="a4"/>
              <w:numPr>
                <w:ilvl w:val="0"/>
                <w:numId w:val="26"/>
              </w:numPr>
              <w:spacing w:after="0" w:line="276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he a</w:t>
            </w:r>
            <w:r w:rsidRPr="003932D0">
              <w:rPr>
                <w:rFonts w:ascii="Times New Roman" w:hAnsi="Times New Roman" w:cs="Times New Roman"/>
                <w:sz w:val="22"/>
              </w:rPr>
              <w:t>bnormal alpha of Portfolio 5 is 1.244% per month, and it appears strongly significant with t-statistic of 4.09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272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23C1924" w14:textId="77777777" w:rsidR="003D0090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Fall 2019 ~ Present</w:t>
            </w:r>
          </w:p>
          <w:p w14:paraId="66073FBC" w14:textId="63630293" w:rsidR="003D0090" w:rsidRPr="00B56FF2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395A2C" w14:paraId="0FE7CAEA" w14:textId="77777777" w:rsidTr="00431FA4">
        <w:trPr>
          <w:trHeight w:val="900"/>
        </w:trPr>
        <w:tc>
          <w:tcPr>
            <w:tcW w:w="7763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10E92290" w14:textId="7F5074CE" w:rsidR="003D0090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Sample Paper: The Role and Responsibility of the Media: Investor Sentiment and IPO Stock Exchange Trends</w:t>
            </w:r>
          </w:p>
          <w:p w14:paraId="74D1223B" w14:textId="77777777" w:rsidR="003D0090" w:rsidRDefault="003D0090" w:rsidP="003D0090">
            <w:pPr>
              <w:pStyle w:val="a4"/>
              <w:numPr>
                <w:ilvl w:val="0"/>
                <w:numId w:val="27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Researched the influence </w:t>
            </w:r>
            <w:r w:rsidRPr="0074380B">
              <w:rPr>
                <w:rFonts w:ascii="Times New Roman" w:hAnsi="Times New Roman" w:cs="Times New Roman" w:hint="eastAsia"/>
                <w:sz w:val="22"/>
              </w:rPr>
              <w:t xml:space="preserve">of </w:t>
            </w:r>
            <w:r w:rsidRPr="0074380B">
              <w:rPr>
                <w:rFonts w:ascii="Times New Roman" w:hAnsi="Times New Roman" w:cs="Times New Roman" w:hint="eastAsia"/>
                <w:sz w:val="22"/>
                <w:u w:val="single"/>
              </w:rPr>
              <w:t>pre-IPO (Initial Public Offering) corporations</w:t>
            </w:r>
            <w:r w:rsidRPr="0074380B">
              <w:rPr>
                <w:rFonts w:ascii="Times New Roman" w:hAnsi="Times New Roman" w:cs="Times New Roman"/>
                <w:sz w:val="22"/>
                <w:u w:val="single"/>
              </w:rPr>
              <w:t>’</w:t>
            </w:r>
            <w:r w:rsidRPr="0074380B">
              <w:rPr>
                <w:rFonts w:ascii="Times New Roman" w:hAnsi="Times New Roman" w:cs="Times New Roman" w:hint="eastAsia"/>
                <w:sz w:val="22"/>
                <w:u w:val="single"/>
              </w:rPr>
              <w:t xml:space="preserve"> news coverage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on stock exchange trends in the market upon public offering.</w:t>
            </w:r>
          </w:p>
          <w:p w14:paraId="65A3B67B" w14:textId="7C3DE3B6" w:rsidR="003D0090" w:rsidRPr="0074380B" w:rsidRDefault="003D0090" w:rsidP="003D0090">
            <w:pPr>
              <w:pStyle w:val="a4"/>
              <w:numPr>
                <w:ilvl w:val="0"/>
                <w:numId w:val="27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Researched the influence of </w:t>
            </w:r>
            <w:r>
              <w:rPr>
                <w:rFonts w:ascii="Times New Roman" w:hAnsi="Times New Roman" w:cs="Times New Roman" w:hint="eastAsia"/>
                <w:sz w:val="22"/>
                <w:u w:val="single"/>
              </w:rPr>
              <w:t xml:space="preserve">media tone (mainly press comments) and analysis </w:t>
            </w:r>
            <w:r w:rsidRPr="0074380B">
              <w:rPr>
                <w:rFonts w:ascii="Times New Roman" w:hAnsi="Times New Roman" w:cs="Times New Roman" w:hint="eastAsia"/>
                <w:sz w:val="22"/>
                <w:u w:val="single"/>
              </w:rPr>
              <w:t>perspective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on the stock exchange trends in the </w:t>
            </w:r>
            <w:r>
              <w:rPr>
                <w:rFonts w:ascii="Times New Roman" w:hAnsi="Times New Roman" w:cs="Times New Roman"/>
                <w:sz w:val="22"/>
              </w:rPr>
              <w:t>market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272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C9BC443" w14:textId="77777777" w:rsidR="003D0090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Fall 2019 ~ Present</w:t>
            </w:r>
          </w:p>
          <w:p w14:paraId="549C6BFE" w14:textId="4EC4F124" w:rsidR="003D0090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395A2C" w14:paraId="6377ECAD" w14:textId="77777777" w:rsidTr="004442D2">
        <w:trPr>
          <w:trHeight w:val="828"/>
        </w:trPr>
        <w:tc>
          <w:tcPr>
            <w:tcW w:w="7763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495B7" w14:textId="069D80CE" w:rsidR="003D0090" w:rsidRPr="00395A2C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 w:rsidRPr="00395A2C">
              <w:rPr>
                <w:rFonts w:ascii="Times New Roman" w:hAnsi="Times New Roman" w:cs="Times New Roman" w:hint="eastAsia"/>
                <w:b/>
                <w:sz w:val="22"/>
              </w:rPr>
              <w:t xml:space="preserve">Pointer Network Analysis of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Financial </w:t>
            </w:r>
            <w:r w:rsidRPr="00395A2C">
              <w:rPr>
                <w:rFonts w:ascii="Times New Roman" w:hAnsi="Times New Roman" w:cs="Times New Roman" w:hint="eastAsia"/>
                <w:b/>
                <w:sz w:val="22"/>
              </w:rPr>
              <w:t xml:space="preserve">Unstructured Data and Enterprise Value </w:t>
            </w:r>
          </w:p>
          <w:p w14:paraId="15B0799B" w14:textId="18EA4B95" w:rsidR="003D0090" w:rsidRDefault="003D0090" w:rsidP="003D0090">
            <w:pPr>
              <w:pStyle w:val="a4"/>
              <w:numPr>
                <w:ilvl w:val="0"/>
                <w:numId w:val="9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Utilized the Pointer Network to examine and analyze the Corporate Social Responsibility of different companies. Mainly focused on analyzing unstructured data such as media reports and news articles.</w:t>
            </w:r>
          </w:p>
          <w:p w14:paraId="2E35E6E8" w14:textId="3DD70093" w:rsidR="003D0090" w:rsidRPr="00AE5A66" w:rsidRDefault="003D0090" w:rsidP="003D0090">
            <w:pPr>
              <w:pStyle w:val="a4"/>
              <w:numPr>
                <w:ilvl w:val="0"/>
                <w:numId w:val="9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Participated in the development process of a query system by implementing the pointer network analysis 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2727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4E82394" w14:textId="1204F890" w:rsidR="003D0090" w:rsidRPr="00B56FF2" w:rsidRDefault="00385E75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Fall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</w:t>
            </w:r>
            <w:r w:rsidR="003D0090">
              <w:rPr>
                <w:rFonts w:ascii="Times New Roman" w:hAnsi="Times New Roman" w:cs="Times New Roman" w:hint="eastAsia"/>
                <w:i/>
                <w:sz w:val="22"/>
              </w:rPr>
              <w:t>2018</w:t>
            </w:r>
            <w:r w:rsidR="003D0090" w:rsidRPr="00B56FF2">
              <w:rPr>
                <w:rFonts w:ascii="Times New Roman" w:hAnsi="Times New Roman" w:cs="Times New Roman" w:hint="eastAsia"/>
                <w:i/>
                <w:sz w:val="22"/>
              </w:rPr>
              <w:t xml:space="preserve"> ~ </w:t>
            </w:r>
            <w:r>
              <w:rPr>
                <w:rFonts w:ascii="Times New Roman" w:hAnsi="Times New Roman" w:cs="Times New Roman"/>
                <w:i/>
                <w:sz w:val="22"/>
              </w:rPr>
              <w:t>Winter</w:t>
            </w:r>
            <w:r w:rsidR="003D0090" w:rsidRPr="00B56FF2">
              <w:rPr>
                <w:rFonts w:ascii="Times New Roman" w:hAnsi="Times New Roman" w:cs="Times New Roman" w:hint="eastAsia"/>
                <w:i/>
                <w:sz w:val="22"/>
              </w:rPr>
              <w:t xml:space="preserve"> </w:t>
            </w:r>
            <w:r w:rsidR="003D0090">
              <w:rPr>
                <w:rFonts w:ascii="Times New Roman" w:hAnsi="Times New Roman" w:cs="Times New Roman" w:hint="eastAsia"/>
                <w:i/>
                <w:sz w:val="22"/>
              </w:rPr>
              <w:t>2018</w:t>
            </w:r>
          </w:p>
          <w:p w14:paraId="38A9C1AD" w14:textId="77777777" w:rsidR="003D0090" w:rsidRPr="00395A2C" w:rsidRDefault="003D0090" w:rsidP="003D0090">
            <w:pPr>
              <w:pStyle w:val="a4"/>
              <w:spacing w:after="0" w:line="276" w:lineRule="auto"/>
              <w:ind w:left="80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B56FF2"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01097B12" w14:textId="77777777" w:rsidTr="00F864A3">
        <w:trPr>
          <w:trHeight w:val="601"/>
        </w:trPr>
        <w:tc>
          <w:tcPr>
            <w:tcW w:w="10490" w:type="dxa"/>
            <w:gridSpan w:val="1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D601A1" w14:textId="61BDB548" w:rsidR="003D0090" w:rsidRPr="00645367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Relevant University Coursework</w:t>
            </w:r>
          </w:p>
        </w:tc>
      </w:tr>
      <w:tr w:rsidR="003D0090" w:rsidRPr="00040089" w14:paraId="3DC2000B" w14:textId="77777777" w:rsidTr="00DD4235">
        <w:trPr>
          <w:trHeight w:val="427"/>
        </w:trPr>
        <w:tc>
          <w:tcPr>
            <w:tcW w:w="8046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43F89D" w14:textId="3D0074F2" w:rsidR="003D0090" w:rsidRPr="00CE6816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 w:rsidRPr="00CE6816">
              <w:rPr>
                <w:rFonts w:ascii="Times New Roman" w:hAnsi="Times New Roman" w:cs="Times New Roman" w:hint="eastAsia"/>
                <w:b/>
                <w:sz w:val="22"/>
              </w:rPr>
              <w:t xml:space="preserve">Kyung </w:t>
            </w:r>
            <w:proofErr w:type="spellStart"/>
            <w:r w:rsidRPr="00CE6816">
              <w:rPr>
                <w:rFonts w:ascii="Times New Roman" w:hAnsi="Times New Roman" w:cs="Times New Roman" w:hint="eastAsia"/>
                <w:b/>
                <w:sz w:val="22"/>
              </w:rPr>
              <w:t>Hee</w:t>
            </w:r>
            <w:proofErr w:type="spellEnd"/>
            <w:r w:rsidRPr="00CE6816">
              <w:rPr>
                <w:rFonts w:ascii="Times New Roman" w:hAnsi="Times New Roman" w:cs="Times New Roman" w:hint="eastAsia"/>
                <w:b/>
                <w:sz w:val="22"/>
              </w:rPr>
              <w:t xml:space="preserve"> University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Courses</w:t>
            </w:r>
          </w:p>
        </w:tc>
        <w:tc>
          <w:tcPr>
            <w:tcW w:w="2444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E18F85" w14:textId="224BA5CE" w:rsidR="003D0090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pring 2014 ~ Present</w:t>
            </w:r>
          </w:p>
          <w:p w14:paraId="51E79EC0" w14:textId="427D7990" w:rsidR="003D0090" w:rsidRPr="00042433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5ABB208B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9CF86" w14:textId="3FEB25A5" w:rsidR="003D0090" w:rsidRPr="00DD4235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GMT 1001 Business Statistics</w:t>
            </w:r>
          </w:p>
        </w:tc>
      </w:tr>
      <w:tr w:rsidR="003D0090" w:rsidRPr="00040089" w14:paraId="7FC3B88F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8AEB9" w14:textId="60EAF844" w:rsidR="003D0090" w:rsidRPr="00DD4235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GMT 1004 Business Mathematics</w:t>
            </w:r>
          </w:p>
        </w:tc>
      </w:tr>
      <w:tr w:rsidR="003D0090" w:rsidRPr="00040089" w14:paraId="296C435A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C3F7C" w14:textId="44979A27" w:rsidR="003D0090" w:rsidRPr="00DD4235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GMT 2001 Management Info Systems</w:t>
            </w:r>
          </w:p>
        </w:tc>
      </w:tr>
      <w:tr w:rsidR="003D0090" w:rsidRPr="00040089" w14:paraId="418D9C1B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A355A" w14:textId="2FF3F2A1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ATH 1101 Calculus I</w:t>
            </w:r>
          </w:p>
        </w:tc>
      </w:tr>
      <w:tr w:rsidR="003D0090" w:rsidRPr="00040089" w14:paraId="6D3608A5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EF913" w14:textId="34DEC8E3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MATH 1102 Calculus II </w:t>
            </w:r>
          </w:p>
        </w:tc>
      </w:tr>
      <w:tr w:rsidR="003D0090" w:rsidRPr="00040089" w14:paraId="3ED8760E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6E55A5" w14:textId="726D0A4C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MATH 113409-21001 </w:t>
            </w:r>
            <w:r w:rsidRPr="00333B7A">
              <w:rPr>
                <w:rFonts w:ascii="Times New Roman" w:hAnsi="Times New Roman" w:cs="Times New Roman" w:hint="eastAsia"/>
                <w:sz w:val="22"/>
              </w:rPr>
              <w:t>Linear Algebra</w:t>
            </w:r>
          </w:p>
        </w:tc>
      </w:tr>
      <w:tr w:rsidR="003D0090" w:rsidRPr="00040089" w14:paraId="33B66B41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D16F5" w14:textId="5B2FC44F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ATH 2501 Probability and Statistics</w:t>
            </w:r>
          </w:p>
        </w:tc>
      </w:tr>
      <w:tr w:rsidR="003D0090" w:rsidRPr="00040089" w14:paraId="619D6F4F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A83C1" w14:textId="316FEBAD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GMT 3023 Data Analytics and Management</w:t>
            </w:r>
          </w:p>
        </w:tc>
      </w:tr>
      <w:tr w:rsidR="003D0090" w:rsidRPr="00040089" w14:paraId="4F7203AA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40EA0" w14:textId="43D38841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GMT 4027 Economics of Information and Strategy</w:t>
            </w:r>
          </w:p>
        </w:tc>
      </w:tr>
      <w:tr w:rsidR="003D0090" w:rsidRPr="00040089" w14:paraId="72A17B4D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36E0B" w14:textId="54545F29" w:rsidR="003D0090" w:rsidRDefault="003D0090" w:rsidP="003D0090">
            <w:pPr>
              <w:pStyle w:val="a4"/>
              <w:numPr>
                <w:ilvl w:val="0"/>
                <w:numId w:val="25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GMT 7123 Econometrics (Graduate School Course)</w:t>
            </w:r>
          </w:p>
        </w:tc>
      </w:tr>
      <w:tr w:rsidR="003D0090" w:rsidRPr="00040089" w14:paraId="678865B2" w14:textId="77777777" w:rsidTr="00A46B8E">
        <w:trPr>
          <w:trHeight w:val="432"/>
        </w:trPr>
        <w:tc>
          <w:tcPr>
            <w:tcW w:w="804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68286" w14:textId="77777777" w:rsidR="003D0090" w:rsidRPr="00AF3C43" w:rsidRDefault="003D0090" w:rsidP="003D0090">
            <w:pPr>
              <w:pStyle w:val="a4"/>
              <w:spacing w:after="0" w:line="276" w:lineRule="auto"/>
              <w:ind w:left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Online Courses</w:t>
            </w:r>
          </w:p>
        </w:tc>
        <w:tc>
          <w:tcPr>
            <w:tcW w:w="244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63051" w14:textId="534692CA" w:rsidR="003D0090" w:rsidRPr="00855A5A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pring 2014 ~ Present</w:t>
            </w:r>
          </w:p>
        </w:tc>
      </w:tr>
      <w:tr w:rsidR="003D0090" w:rsidRPr="00040089" w14:paraId="3091C44F" w14:textId="77777777" w:rsidTr="00A46B8E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03181F" w14:textId="5FD6925F" w:rsidR="003D0090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 w:rsidRPr="00855A5A">
              <w:rPr>
                <w:rFonts w:ascii="Times New Roman" w:hAnsi="Times New Roman" w:cs="Times New Roman"/>
                <w:b/>
                <w:sz w:val="22"/>
              </w:rPr>
              <w:t>An</w:t>
            </w:r>
            <w:r w:rsidRPr="00855A5A">
              <w:rPr>
                <w:rFonts w:ascii="Times New Roman" w:hAnsi="Times New Roman" w:cs="Times New Roman" w:hint="eastAsia"/>
                <w:b/>
                <w:sz w:val="22"/>
              </w:rPr>
              <w:t xml:space="preserve"> Introduction to Interactive Programming in Python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r w:rsidRPr="00855A5A">
              <w:rPr>
                <w:rFonts w:ascii="Times New Roman" w:hAnsi="Times New Roman" w:cs="Times New Roman" w:hint="eastAsia"/>
                <w:i/>
                <w:sz w:val="22"/>
              </w:rPr>
              <w:t>Rice University</w:t>
            </w:r>
          </w:p>
          <w:p w14:paraId="76B2486F" w14:textId="0EB3D75A" w:rsidR="003D0090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URL: </w:t>
            </w:r>
            <w:r w:rsidRPr="00855A5A">
              <w:rPr>
                <w:rFonts w:ascii="Times New Roman" w:hAnsi="Times New Roman" w:cs="Times New Roman"/>
                <w:sz w:val="22"/>
              </w:rPr>
              <w:t>https://www.coursera.org/account/accomplishments/verify/ZPL9JEG7LK</w:t>
            </w:r>
          </w:p>
        </w:tc>
      </w:tr>
      <w:tr w:rsidR="003D0090" w:rsidRPr="00040089" w14:paraId="17B6E6F3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50859" w14:textId="08DE0166" w:rsidR="003D0090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i/>
                <w:sz w:val="22"/>
              </w:rPr>
            </w:pPr>
            <w:r w:rsidRPr="00855A5A">
              <w:rPr>
                <w:rFonts w:ascii="Times New Roman" w:hAnsi="Times New Roman" w:cs="Times New Roman"/>
                <w:b/>
                <w:sz w:val="22"/>
              </w:rPr>
              <w:t>Pattern Discovery in Data Mining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>University of Illinois-Urbana Champaign</w:t>
            </w:r>
          </w:p>
          <w:p w14:paraId="6324D972" w14:textId="16FE8351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URL: </w:t>
            </w:r>
            <w:r w:rsidRPr="00855A5A">
              <w:rPr>
                <w:rFonts w:ascii="Times New Roman" w:hAnsi="Times New Roman" w:cs="Times New Roman"/>
                <w:sz w:val="22"/>
              </w:rPr>
              <w:t>https://www.coursera.org/account/accomplishments/verify/R2YJYNLLD4</w:t>
            </w:r>
          </w:p>
        </w:tc>
      </w:tr>
      <w:tr w:rsidR="003D0090" w:rsidRPr="00040089" w14:paraId="0611244A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2CEAE" w14:textId="34AFA202" w:rsidR="003D0090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i/>
                <w:sz w:val="22"/>
              </w:rPr>
            </w:pPr>
            <w:r w:rsidRPr="00855A5A">
              <w:rPr>
                <w:rFonts w:ascii="Times New Roman" w:hAnsi="Times New Roman" w:cs="Times New Roman"/>
                <w:b/>
                <w:sz w:val="22"/>
              </w:rPr>
              <w:t>Machine Learning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>Stanford University</w:t>
            </w:r>
          </w:p>
          <w:p w14:paraId="5EC6A768" w14:textId="2049A5DE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URL: </w:t>
            </w:r>
            <w:r w:rsidRPr="00855A5A">
              <w:rPr>
                <w:rFonts w:ascii="Times New Roman" w:hAnsi="Times New Roman" w:cs="Times New Roman"/>
                <w:sz w:val="22"/>
              </w:rPr>
              <w:t>https://www.coursera.org/account/accomplishments/verify/37XN2TZYD9GD</w:t>
            </w:r>
          </w:p>
        </w:tc>
      </w:tr>
      <w:tr w:rsidR="003D0090" w:rsidRPr="00040089" w14:paraId="0C03CA7C" w14:textId="77777777" w:rsidTr="00855A5A">
        <w:trPr>
          <w:trHeight w:val="716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7BA88" w14:textId="77777777" w:rsidR="003D0090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i/>
                <w:sz w:val="22"/>
              </w:rPr>
            </w:pPr>
            <w:r w:rsidRPr="00855A5A">
              <w:rPr>
                <w:rFonts w:ascii="Times New Roman" w:hAnsi="Times New Roman" w:cs="Times New Roman"/>
                <w:b/>
                <w:sz w:val="22"/>
              </w:rPr>
              <w:t>Neural Networks and Deep Learning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r w:rsidRPr="00855A5A">
              <w:rPr>
                <w:rFonts w:ascii="Times New Roman" w:hAnsi="Times New Roman" w:cs="Times New Roman"/>
                <w:i/>
                <w:sz w:val="22"/>
              </w:rPr>
              <w:t>deeplearning.ai</w:t>
            </w:r>
          </w:p>
          <w:p w14:paraId="7A2F84BA" w14:textId="6D8D7D66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URL: </w:t>
            </w:r>
            <w:r w:rsidRPr="00855A5A">
              <w:rPr>
                <w:rFonts w:ascii="Times New Roman" w:hAnsi="Times New Roman" w:cs="Times New Roman"/>
                <w:sz w:val="22"/>
              </w:rPr>
              <w:t>https://www.coursera.org/account/accomplishments/verify/GRSUVE62ZZ76</w:t>
            </w:r>
          </w:p>
        </w:tc>
      </w:tr>
      <w:tr w:rsidR="003D0090" w:rsidRPr="00040089" w14:paraId="6B8DFF3E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47921D" w14:textId="1E1BF717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855A5A">
              <w:rPr>
                <w:rFonts w:ascii="Times New Roman" w:hAnsi="Times New Roman" w:cs="Times New Roman"/>
                <w:b/>
                <w:sz w:val="22"/>
              </w:rPr>
              <w:t>Improving Deep Neural Networks: Hyperparameter tuning, Regularization</w:t>
            </w:r>
            <w:r>
              <w:rPr>
                <w:rFonts w:ascii="Times New Roman" w:hAnsi="Times New Roman" w:cs="Times New Roman"/>
                <w:b/>
                <w:sz w:val="22"/>
              </w:rPr>
              <w:t>,</w:t>
            </w:r>
            <w:r w:rsidRPr="00855A5A">
              <w:rPr>
                <w:rFonts w:ascii="Times New Roman" w:hAnsi="Times New Roman" w:cs="Times New Roman"/>
                <w:b/>
                <w:sz w:val="22"/>
              </w:rPr>
              <w:t xml:space="preserve"> and Optimization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, </w:t>
            </w:r>
            <w:r w:rsidRPr="00855A5A">
              <w:rPr>
                <w:rFonts w:ascii="Times New Roman" w:hAnsi="Times New Roman" w:cs="Times New Roman"/>
                <w:i/>
                <w:sz w:val="22"/>
              </w:rPr>
              <w:t>deeplearning.ai</w:t>
            </w:r>
          </w:p>
          <w:p w14:paraId="48FB4B8B" w14:textId="65D0A363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lastRenderedPageBreak/>
              <w:t xml:space="preserve">URL: </w:t>
            </w:r>
            <w:r w:rsidRPr="00855A5A">
              <w:rPr>
                <w:rFonts w:ascii="Times New Roman" w:hAnsi="Times New Roman" w:cs="Times New Roman"/>
                <w:sz w:val="22"/>
              </w:rPr>
              <w:t>https://www.coursera.org/account/accomplishments/verify/UD6FTFJ3KHZS</w:t>
            </w:r>
          </w:p>
        </w:tc>
      </w:tr>
      <w:tr w:rsidR="003D0090" w:rsidRPr="00040089" w14:paraId="45633F57" w14:textId="77777777" w:rsidTr="004A115F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F5438" w14:textId="3D7E9C45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b/>
                <w:sz w:val="22"/>
              </w:rPr>
            </w:pPr>
            <w:r w:rsidRPr="00855A5A">
              <w:rPr>
                <w:rFonts w:ascii="Times New Roman" w:hAnsi="Times New Roman" w:cs="Times New Roman"/>
                <w:b/>
                <w:sz w:val="22"/>
              </w:rPr>
              <w:lastRenderedPageBreak/>
              <w:t>Sequence Models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>deeplearning.ai</w:t>
            </w:r>
          </w:p>
          <w:p w14:paraId="4185CF01" w14:textId="240D33F3" w:rsidR="003D0090" w:rsidRPr="00855A5A" w:rsidRDefault="003D0090" w:rsidP="003D0090">
            <w:pPr>
              <w:pStyle w:val="a4"/>
              <w:numPr>
                <w:ilvl w:val="0"/>
                <w:numId w:val="22"/>
              </w:numPr>
              <w:spacing w:after="0" w:line="276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URL: </w:t>
            </w:r>
            <w:r w:rsidRPr="00855A5A">
              <w:rPr>
                <w:rFonts w:ascii="Times New Roman" w:hAnsi="Times New Roman" w:cs="Times New Roman"/>
                <w:sz w:val="22"/>
              </w:rPr>
              <w:t>https://www.coursera.org/account/accomplishments/verify/K2QLSKD77PA8),</w:t>
            </w:r>
          </w:p>
        </w:tc>
      </w:tr>
      <w:tr w:rsidR="003D0090" w:rsidRPr="00040089" w14:paraId="0DE026FE" w14:textId="77777777" w:rsidTr="00A46B8E">
        <w:trPr>
          <w:trHeight w:val="432"/>
        </w:trPr>
        <w:tc>
          <w:tcPr>
            <w:tcW w:w="8046" w:type="dxa"/>
            <w:gridSpan w:val="10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6B088" w14:textId="77777777" w:rsidR="003D0090" w:rsidRPr="00DB653D" w:rsidRDefault="003D0090" w:rsidP="003D0090">
            <w:pPr>
              <w:pStyle w:val="a4"/>
              <w:spacing w:after="0" w:line="276" w:lineRule="auto"/>
              <w:ind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In-progress Courses</w:t>
            </w:r>
          </w:p>
        </w:tc>
        <w:tc>
          <w:tcPr>
            <w:tcW w:w="2444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81CE9D" w14:textId="34CA5855" w:rsidR="003D0090" w:rsidRPr="00DB653D" w:rsidRDefault="003D0090" w:rsidP="003D0090">
            <w:pPr>
              <w:pStyle w:val="a4"/>
              <w:spacing w:after="0" w:line="276" w:lineRule="auto"/>
              <w:ind w:left="0"/>
              <w:jc w:val="right"/>
              <w:rPr>
                <w:rFonts w:ascii="Times New Roman" w:hAnsi="Times New Roman" w:cs="Times New Roman"/>
                <w:i/>
                <w:sz w:val="22"/>
              </w:rPr>
            </w:pPr>
          </w:p>
        </w:tc>
      </w:tr>
      <w:tr w:rsidR="003D0090" w:rsidRPr="00040089" w14:paraId="0CD096C4" w14:textId="77777777" w:rsidTr="009029A5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BB4B7" w14:textId="23E7C92A" w:rsidR="003D0090" w:rsidRPr="00DB653D" w:rsidRDefault="003D0090" w:rsidP="003D0090">
            <w:pPr>
              <w:pStyle w:val="a8"/>
              <w:numPr>
                <w:ilvl w:val="0"/>
                <w:numId w:val="23"/>
              </w:numPr>
              <w:rPr>
                <w:rFonts w:ascii="Times New Roman" w:hAnsi="Times New Roman" w:cs="Times New Roman"/>
                <w:b/>
                <w:sz w:val="22"/>
              </w:rPr>
            </w:pPr>
            <w:r w:rsidRPr="00F85E7A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Intro to Deep Learning with </w:t>
            </w:r>
            <w:proofErr w:type="spellStart"/>
            <w:r w:rsidRPr="00F85E7A">
              <w:rPr>
                <w:rFonts w:ascii="Times New Roman" w:hAnsi="Times New Roman" w:cs="Times New Roman"/>
                <w:b/>
                <w:sz w:val="22"/>
                <w:szCs w:val="22"/>
              </w:rPr>
              <w:t>PyTorch</w:t>
            </w:r>
            <w:proofErr w:type="spellEnd"/>
            <w:r w:rsidRPr="00DB653D">
              <w:rPr>
                <w:rFonts w:ascii="Times New Roman" w:hAnsi="Times New Roman" w:cs="Times New Roman" w:hint="eastAsia"/>
                <w:b/>
                <w:bCs/>
                <w:sz w:val="21"/>
                <w:szCs w:val="21"/>
                <w:shd w:val="clear" w:color="auto" w:fill="FAFBFC"/>
              </w:rPr>
              <w:t>,</w:t>
            </w:r>
            <w:r w:rsidRPr="00F85E7A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</w:t>
            </w:r>
            <w:r w:rsidRPr="00F85E7A">
              <w:rPr>
                <w:rFonts w:ascii="Times New Roman" w:hAnsi="Times New Roman" w:cs="Times New Roman"/>
                <w:i/>
                <w:sz w:val="22"/>
                <w:szCs w:val="22"/>
              </w:rPr>
              <w:t>Udacity</w:t>
            </w:r>
          </w:p>
        </w:tc>
      </w:tr>
      <w:tr w:rsidR="003D0090" w:rsidRPr="00040089" w14:paraId="18E0D9CE" w14:textId="77777777" w:rsidTr="009029A5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4453C" w14:textId="6F18E5B2" w:rsidR="003D0090" w:rsidRPr="00DB653D" w:rsidRDefault="003D0090" w:rsidP="003D0090">
            <w:pPr>
              <w:pStyle w:val="a8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 w:rsidRPr="00F85E7A">
              <w:rPr>
                <w:rFonts w:ascii="Times New Roman" w:hAnsi="Times New Roman" w:cs="Times New Roman"/>
                <w:b/>
                <w:sz w:val="22"/>
                <w:szCs w:val="22"/>
              </w:rPr>
              <w:t>Deep Learning</w:t>
            </w:r>
            <w:r w:rsidRPr="00F85E7A">
              <w:rPr>
                <w:rFonts w:ascii="Times New Roman" w:hAnsi="Times New Roman" w:cs="Times New Roman" w:hint="eastAsia"/>
                <w:b/>
                <w:sz w:val="22"/>
                <w:szCs w:val="22"/>
              </w:rPr>
              <w:t>,</w:t>
            </w:r>
            <w:r w:rsidRPr="00F85E7A">
              <w:rPr>
                <w:rFonts w:ascii="Times New Roman" w:hAnsi="Times New Roman" w:cs="Times New Roman" w:hint="eastAsia"/>
                <w:sz w:val="22"/>
                <w:szCs w:val="22"/>
              </w:rPr>
              <w:t xml:space="preserve"> </w:t>
            </w:r>
            <w:r w:rsidRPr="00F85E7A">
              <w:rPr>
                <w:rFonts w:ascii="Times New Roman" w:hAnsi="Times New Roman" w:cs="Times New Roman"/>
                <w:i/>
                <w:sz w:val="22"/>
                <w:szCs w:val="22"/>
              </w:rPr>
              <w:t>Udacity</w:t>
            </w:r>
          </w:p>
        </w:tc>
      </w:tr>
      <w:tr w:rsidR="003D0090" w:rsidRPr="00040089" w14:paraId="6052A580" w14:textId="77777777" w:rsidTr="009029A5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0607F" w14:textId="52606388" w:rsidR="003D0090" w:rsidRPr="00DB653D" w:rsidRDefault="003D0090" w:rsidP="003D0090">
            <w:pPr>
              <w:pStyle w:val="a4"/>
              <w:numPr>
                <w:ilvl w:val="0"/>
                <w:numId w:val="23"/>
              </w:numPr>
              <w:spacing w:after="0" w:line="276" w:lineRule="auto"/>
              <w:rPr>
                <w:rFonts w:ascii="Times New Roman" w:hAnsi="Times New Roman" w:cs="Times New Roman"/>
                <w:b/>
                <w:sz w:val="22"/>
              </w:rPr>
            </w:pPr>
            <w:r w:rsidRPr="00F85E7A">
              <w:rPr>
                <w:rFonts w:ascii="Times New Roman" w:hAnsi="Times New Roman" w:cs="Times New Roman"/>
                <w:b/>
                <w:sz w:val="22"/>
              </w:rPr>
              <w:t>Machine Learning for Trading</w:t>
            </w:r>
            <w:r w:rsidRPr="00F85E7A">
              <w:rPr>
                <w:rFonts w:ascii="Times New Roman" w:hAnsi="Times New Roman" w:cs="Times New Roman" w:hint="eastAsia"/>
                <w:b/>
                <w:sz w:val="22"/>
              </w:rPr>
              <w:t>,</w:t>
            </w:r>
            <w:r w:rsidRPr="00F85E7A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r w:rsidRPr="00F85E7A">
              <w:rPr>
                <w:rFonts w:ascii="Times New Roman" w:hAnsi="Times New Roman" w:cs="Times New Roman"/>
                <w:i/>
                <w:sz w:val="22"/>
              </w:rPr>
              <w:t>Udacity</w:t>
            </w:r>
          </w:p>
        </w:tc>
      </w:tr>
      <w:tr w:rsidR="003D0090" w:rsidRPr="00040089" w14:paraId="3A80EDDD" w14:textId="77777777" w:rsidTr="00DB653D">
        <w:trPr>
          <w:trHeight w:val="274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E48F0" w14:textId="77777777" w:rsidR="003D0090" w:rsidRPr="001918F5" w:rsidRDefault="003D0090" w:rsidP="003D0090">
            <w:pPr>
              <w:pStyle w:val="a4"/>
              <w:spacing w:after="0" w:line="276" w:lineRule="auto"/>
              <w:ind w:left="0"/>
              <w:rPr>
                <w:rFonts w:ascii="Helvetica" w:hAnsi="Helvetica"/>
                <w:b/>
                <w:bCs/>
                <w:color w:val="2E3D49"/>
                <w:sz w:val="21"/>
                <w:szCs w:val="21"/>
                <w:shd w:val="clear" w:color="auto" w:fill="FAFBFC"/>
              </w:rPr>
            </w:pPr>
          </w:p>
        </w:tc>
      </w:tr>
      <w:tr w:rsidR="003D0090" w:rsidRPr="00040089" w14:paraId="50826FAC" w14:textId="77777777" w:rsidTr="002E105A">
        <w:trPr>
          <w:trHeight w:val="350"/>
        </w:trPr>
        <w:tc>
          <w:tcPr>
            <w:tcW w:w="10490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3C3257F" w14:textId="77777777" w:rsidR="003D0090" w:rsidRPr="00A524DE" w:rsidRDefault="003D0090" w:rsidP="003D0090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A524DE">
              <w:rPr>
                <w:rFonts w:ascii="Times New Roman" w:hAnsi="Times New Roman" w:cs="Times New Roman" w:hint="eastAsia"/>
                <w:b/>
                <w:sz w:val="28"/>
              </w:rPr>
              <w:t>WORK EXPERIENCE</w:t>
            </w:r>
            <w:r>
              <w:rPr>
                <w:rFonts w:ascii="Times New Roman" w:hAnsi="Times New Roman" w:cs="Times New Roman" w:hint="eastAsia"/>
                <w:b/>
                <w:sz w:val="28"/>
              </w:rPr>
              <w:t xml:space="preserve"> &amp; LEADERSHIP</w:t>
            </w:r>
            <w:bookmarkStart w:id="0" w:name="_GoBack"/>
            <w:bookmarkEnd w:id="0"/>
          </w:p>
        </w:tc>
      </w:tr>
      <w:tr w:rsidR="003D0090" w:rsidRPr="00040089" w14:paraId="41FD2F13" w14:textId="77777777" w:rsidTr="00AB711D">
        <w:trPr>
          <w:trHeight w:val="432"/>
        </w:trPr>
        <w:tc>
          <w:tcPr>
            <w:tcW w:w="7763" w:type="dxa"/>
            <w:gridSpan w:val="7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7030C6D" w14:textId="10E1A786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DeepSearch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Inc.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(UBERPLE)</w:t>
            </w:r>
          </w:p>
          <w:p w14:paraId="0B007D81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Research Intern</w:t>
            </w:r>
            <w:r w:rsidRPr="00D1497A">
              <w:rPr>
                <w:rFonts w:ascii="Times New Roman" w:hAnsi="Times New Roman" w:cs="Times New Roman"/>
                <w:i/>
                <w:sz w:val="22"/>
              </w:rPr>
              <w:t xml:space="preserve"> </w:t>
            </w:r>
          </w:p>
        </w:tc>
        <w:tc>
          <w:tcPr>
            <w:tcW w:w="2727" w:type="dxa"/>
            <w:gridSpan w:val="6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CDB716A" w14:textId="77777777" w:rsidR="003D0090" w:rsidRDefault="003D0090" w:rsidP="003D0090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Jul. 2018 ~ Aug. 2018</w:t>
            </w:r>
          </w:p>
          <w:p w14:paraId="799AC825" w14:textId="77777777" w:rsidR="003D0090" w:rsidRPr="0005694E" w:rsidRDefault="003D0090" w:rsidP="003D0090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11382A4E" w14:textId="77777777" w:rsidTr="004442D2">
        <w:trPr>
          <w:trHeight w:val="306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3BAA7" w14:textId="77777777" w:rsidR="003D0090" w:rsidRDefault="003D0090" w:rsidP="003D0090">
            <w:pPr>
              <w:pStyle w:val="a4"/>
              <w:numPr>
                <w:ilvl w:val="0"/>
                <w:numId w:val="11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Carried out research on CSO doctorate thesis topic </w:t>
            </w:r>
            <w:r>
              <w:rPr>
                <w:rFonts w:ascii="Times New Roman" w:hAnsi="Times New Roman" w:cs="Times New Roman"/>
                <w:sz w:val="22"/>
              </w:rPr>
              <w:t>“</w:t>
            </w:r>
            <w:r>
              <w:rPr>
                <w:rFonts w:ascii="Times New Roman" w:hAnsi="Times New Roman" w:cs="Times New Roman" w:hint="eastAsia"/>
                <w:sz w:val="22"/>
              </w:rPr>
              <w:t>Correlation between Unstructured Data in Finance and Credit Evaluation</w:t>
            </w:r>
            <w:r>
              <w:rPr>
                <w:rFonts w:ascii="Times New Roman" w:hAnsi="Times New Roman" w:cs="Times New Roman"/>
                <w:sz w:val="22"/>
              </w:rPr>
              <w:t>”</w:t>
            </w:r>
          </w:p>
          <w:p w14:paraId="0F1C6ED7" w14:textId="77777777" w:rsidR="003D0090" w:rsidRDefault="003D0090" w:rsidP="003D0090">
            <w:pPr>
              <w:pStyle w:val="a4"/>
              <w:numPr>
                <w:ilvl w:val="0"/>
                <w:numId w:val="11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ssisted the 3</w:t>
            </w:r>
            <w:r w:rsidRPr="007D16FE">
              <w:rPr>
                <w:rFonts w:ascii="Times New Roman" w:hAnsi="Times New Roman" w:cs="Times New Roman" w:hint="eastAsia"/>
                <w:sz w:val="22"/>
                <w:vertAlign w:val="superscript"/>
              </w:rPr>
              <w:t>rd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Samsung Creative Square Fair</w:t>
            </w:r>
          </w:p>
          <w:p w14:paraId="65F621C3" w14:textId="77777777" w:rsidR="003D0090" w:rsidRDefault="003D0090" w:rsidP="003D0090">
            <w:pPr>
              <w:pStyle w:val="a4"/>
              <w:numPr>
                <w:ilvl w:val="0"/>
                <w:numId w:val="11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articipated in theme conceptualization project for Samsung Asset Management ETF (Exchange Traded Fund) in various fields such as secondary cell, mobile games, North Korea, and fried chicken industry.</w:t>
            </w:r>
          </w:p>
          <w:p w14:paraId="50D4DD3C" w14:textId="65E84BD3" w:rsidR="003D0090" w:rsidRPr="007D16FE" w:rsidRDefault="003D0090" w:rsidP="003D0090">
            <w:pPr>
              <w:pStyle w:val="a4"/>
              <w:numPr>
                <w:ilvl w:val="0"/>
                <w:numId w:val="11"/>
              </w:numPr>
              <w:spacing w:after="0" w:line="276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heme extraction through deep learning (CNN) and text mining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139B96D7" w14:textId="77777777" w:rsidTr="00AB711D">
        <w:trPr>
          <w:trHeight w:val="432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BAE34" w14:textId="77777777" w:rsidR="003D0090" w:rsidRDefault="003D0090" w:rsidP="003D0090">
            <w:pPr>
              <w:spacing w:line="276" w:lineRule="auto"/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Ministry of Foreign Affairs</w:t>
            </w:r>
          </w:p>
          <w:p w14:paraId="6516DFBF" w14:textId="77777777" w:rsidR="003D0090" w:rsidRPr="00D82DA7" w:rsidRDefault="003D0090" w:rsidP="003D0090">
            <w:pPr>
              <w:spacing w:line="276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Military Service</w:t>
            </w: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2A0F1" w14:textId="77777777" w:rsidR="003D0090" w:rsidRDefault="003D0090" w:rsidP="003D0090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Aug. 2015 ~ Jul. 2017</w:t>
            </w:r>
          </w:p>
          <w:p w14:paraId="49350F5F" w14:textId="77777777" w:rsidR="003D0090" w:rsidRPr="00BE0AE2" w:rsidRDefault="003D0090" w:rsidP="003D0090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5B3949" w14:paraId="27EA1598" w14:textId="77777777" w:rsidTr="004442D2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67C16" w14:textId="77777777" w:rsidR="003D0090" w:rsidRDefault="003D0090" w:rsidP="003D0090">
            <w:pPr>
              <w:pStyle w:val="a4"/>
              <w:numPr>
                <w:ilvl w:val="0"/>
                <w:numId w:val="13"/>
              </w:numPr>
              <w:spacing w:after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</w:t>
            </w:r>
            <w:r>
              <w:rPr>
                <w:rFonts w:ascii="Times New Roman" w:hAnsi="Times New Roman" w:cs="Times New Roman" w:hint="eastAsia"/>
                <w:sz w:val="22"/>
              </w:rPr>
              <w:t>orked for the Ministry of Foreign Affairs (</w:t>
            </w:r>
            <w:r w:rsidRPr="00D82DA7">
              <w:rPr>
                <w:rFonts w:ascii="Times New Roman" w:hAnsi="Times New Roman" w:cs="Times New Roman" w:hint="eastAsia"/>
                <w:sz w:val="22"/>
              </w:rPr>
              <w:t>Planning and Coordination Office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</w:t>
            </w:r>
            <w:r w:rsidRPr="00D82DA7">
              <w:rPr>
                <w:rFonts w:ascii="Times New Roman" w:hAnsi="Times New Roman" w:cs="Times New Roman" w:hint="eastAsia"/>
                <w:sz w:val="22"/>
              </w:rPr>
              <w:t>Ambassador</w:t>
            </w:r>
            <w:r w:rsidRPr="00D82DA7">
              <w:rPr>
                <w:rFonts w:ascii="Times New Roman" w:hAnsi="Times New Roman" w:cs="Times New Roman"/>
                <w:sz w:val="22"/>
              </w:rPr>
              <w:t>’</w:t>
            </w:r>
            <w:r w:rsidRPr="00D82DA7">
              <w:rPr>
                <w:rFonts w:ascii="Times New Roman" w:hAnsi="Times New Roman" w:cs="Times New Roman" w:hint="eastAsia"/>
                <w:sz w:val="22"/>
              </w:rPr>
              <w:t>s Office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, and </w:t>
            </w:r>
            <w:r w:rsidRPr="00D82DA7">
              <w:rPr>
                <w:rFonts w:ascii="Times New Roman" w:hAnsi="Times New Roman" w:cs="Times New Roman" w:hint="eastAsia"/>
                <w:sz w:val="22"/>
              </w:rPr>
              <w:t>Ministerial Candidate</w:t>
            </w:r>
            <w:r w:rsidRPr="00D82DA7">
              <w:rPr>
                <w:rFonts w:ascii="Times New Roman" w:hAnsi="Times New Roman" w:cs="Times New Roman"/>
                <w:sz w:val="22"/>
              </w:rPr>
              <w:t xml:space="preserve"> Office</w:t>
            </w:r>
            <w:r>
              <w:rPr>
                <w:rFonts w:ascii="Times New Roman" w:hAnsi="Times New Roman" w:cs="Times New Roman" w:hint="eastAsia"/>
                <w:sz w:val="22"/>
              </w:rPr>
              <w:t>) during military service.</w:t>
            </w:r>
          </w:p>
          <w:p w14:paraId="700AB858" w14:textId="77777777" w:rsidR="003D0090" w:rsidRPr="005B3949" w:rsidRDefault="003D0090" w:rsidP="003D0090">
            <w:pPr>
              <w:pStyle w:val="a4"/>
              <w:numPr>
                <w:ilvl w:val="0"/>
                <w:numId w:val="13"/>
              </w:numPr>
              <w:spacing w:after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D82DA7">
              <w:rPr>
                <w:rFonts w:ascii="Times New Roman" w:hAnsi="Times New Roman" w:cs="Times New Roman" w:hint="eastAsia"/>
                <w:sz w:val="22"/>
              </w:rPr>
              <w:t>Assisted coordination of annual Ulchi-Freedom Guardian (UFG) exercise.</w:t>
            </w:r>
          </w:p>
          <w:p w14:paraId="7A5B9EDA" w14:textId="7A3F352F" w:rsidR="003D0090" w:rsidRPr="00A717D9" w:rsidRDefault="003D0090" w:rsidP="003D0090">
            <w:pPr>
              <w:pStyle w:val="a4"/>
              <w:numPr>
                <w:ilvl w:val="0"/>
                <w:numId w:val="13"/>
              </w:numPr>
              <w:spacing w:after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Assisted confirmation hearings for minister nominee Kang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Kyunghwa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>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4C287290" w14:textId="77777777" w:rsidTr="00AB711D">
        <w:trPr>
          <w:trHeight w:val="432"/>
        </w:trPr>
        <w:tc>
          <w:tcPr>
            <w:tcW w:w="691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B408F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193183">
              <w:rPr>
                <w:rFonts w:ascii="Times New Roman" w:hAnsi="Times New Roman" w:cs="Times New Roman" w:hint="eastAsia"/>
                <w:b/>
                <w:sz w:val="22"/>
              </w:rPr>
              <w:t>Shinhan</w:t>
            </w:r>
            <w:proofErr w:type="spellEnd"/>
            <w:r w:rsidRPr="00193183"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Investment Corp.</w:t>
            </w:r>
          </w:p>
          <w:p w14:paraId="13F88DB6" w14:textId="77777777" w:rsidR="003D0090" w:rsidRPr="00193183" w:rsidRDefault="003D0090" w:rsidP="003D0090">
            <w:pPr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Intern</w:t>
            </w:r>
          </w:p>
        </w:tc>
        <w:tc>
          <w:tcPr>
            <w:tcW w:w="357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137D7" w14:textId="77777777" w:rsidR="003D0090" w:rsidRDefault="003D0090" w:rsidP="003D0090">
            <w:pPr>
              <w:spacing w:line="276" w:lineRule="auto"/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Jul. 2015</w:t>
            </w:r>
          </w:p>
          <w:p w14:paraId="49A7F9D6" w14:textId="77777777" w:rsidR="003D0090" w:rsidRPr="00D82DA7" w:rsidRDefault="003D0090" w:rsidP="003D0090">
            <w:pPr>
              <w:jc w:val="righ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0CC5B72D" w14:textId="77777777" w:rsidTr="004442D2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D9D25" w14:textId="77777777" w:rsidR="003D0090" w:rsidRDefault="003D0090" w:rsidP="003D0090">
            <w:pPr>
              <w:pStyle w:val="a4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Worked at the FICC department</w:t>
            </w:r>
            <w:r>
              <w:rPr>
                <w:rFonts w:ascii="Times New Roman" w:hAnsi="Times New Roman" w:cs="Times New Roman"/>
                <w:sz w:val="22"/>
              </w:rPr>
              <w:t>’</w:t>
            </w:r>
            <w:r>
              <w:rPr>
                <w:rFonts w:ascii="Times New Roman" w:hAnsi="Times New Roman" w:cs="Times New Roman" w:hint="eastAsia"/>
                <w:sz w:val="22"/>
              </w:rPr>
              <w:t>s RP division and</w:t>
            </w:r>
            <w:r>
              <w:rPr>
                <w:rFonts w:ascii="Times New Roman" w:hAnsi="Times New Roman" w:cs="Times New Roman"/>
                <w:sz w:val="22"/>
              </w:rPr>
              <w:t xml:space="preserve"> assisted briefing sessions about daily stock exchange trends and financial issues.</w:t>
            </w:r>
          </w:p>
          <w:p w14:paraId="4B04A89F" w14:textId="5E263153" w:rsidR="003D0090" w:rsidRDefault="003D0090" w:rsidP="003D0090">
            <w:pPr>
              <w:pStyle w:val="a4"/>
              <w:numPr>
                <w:ilvl w:val="0"/>
                <w:numId w:val="13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Worked at the Equity department</w:t>
            </w:r>
            <w:r>
              <w:rPr>
                <w:rFonts w:ascii="Times New Roman" w:hAnsi="Times New Roman" w:cs="Times New Roman"/>
                <w:sz w:val="22"/>
              </w:rPr>
              <w:t>’</w:t>
            </w:r>
            <w:r>
              <w:rPr>
                <w:rFonts w:ascii="Times New Roman" w:hAnsi="Times New Roman" w:cs="Times New Roman" w:hint="eastAsia"/>
                <w:sz w:val="22"/>
              </w:rPr>
              <w:t>s Financial Derivative division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5AD1A99C" w14:textId="77777777" w:rsidTr="00AB711D">
        <w:trPr>
          <w:trHeight w:val="432"/>
        </w:trPr>
        <w:tc>
          <w:tcPr>
            <w:tcW w:w="691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103E7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Kyung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University Publication Support Office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</w:t>
            </w:r>
          </w:p>
          <w:p w14:paraId="5FCF847D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Lead Research Assistant</w:t>
            </w:r>
          </w:p>
        </w:tc>
        <w:tc>
          <w:tcPr>
            <w:tcW w:w="357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AABDE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Dec. 2018 ~ Feb. 2019</w:t>
            </w:r>
          </w:p>
          <w:p w14:paraId="1540322D" w14:textId="77777777" w:rsidR="003D0090" w:rsidRPr="002E105A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0AA136DC" w14:textId="77777777" w:rsidTr="004442D2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4A787" w14:textId="6735411F" w:rsidR="003D0090" w:rsidRPr="00B13F2E" w:rsidRDefault="003D0090" w:rsidP="003D0090">
            <w:pPr>
              <w:pStyle w:val="a4"/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Led the team of research assistants for publication of the book 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IT and Business Analytics Systems in the Era of </w:t>
            </w:r>
            <w:r>
              <w:rPr>
                <w:rFonts w:ascii="Times New Roman" w:hAnsi="Times New Roman" w:cs="Times New Roman"/>
                <w:i/>
                <w:sz w:val="22"/>
              </w:rPr>
              <w:t xml:space="preserve">the 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>4</w:t>
            </w:r>
            <w:r w:rsidRPr="002E105A">
              <w:rPr>
                <w:rFonts w:ascii="Times New Roman" w:hAnsi="Times New Roman" w:cs="Times New Roman" w:hint="eastAsia"/>
                <w:i/>
                <w:sz w:val="22"/>
                <w:vertAlign w:val="superscript"/>
              </w:rPr>
              <w:t>th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Industrial Revolution.</w:t>
            </w:r>
          </w:p>
          <w:p w14:paraId="087BC86D" w14:textId="77777777" w:rsidR="003D0090" w:rsidRDefault="003D0090" w:rsidP="003D0090">
            <w:pPr>
              <w:pStyle w:val="a4"/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Took responsibility in gathering data about business analytics chapters.</w:t>
            </w:r>
          </w:p>
          <w:p w14:paraId="0FC4C409" w14:textId="03A4A3A2" w:rsidR="003D0090" w:rsidRPr="00B13F2E" w:rsidRDefault="003D0090" w:rsidP="003D0090">
            <w:pPr>
              <w:pStyle w:val="a4"/>
              <w:numPr>
                <w:ilvl w:val="0"/>
                <w:numId w:val="14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Acknowledged as co-author with other research assistants. 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4C48AA2E" w14:textId="77777777" w:rsidTr="00AB711D">
        <w:trPr>
          <w:trHeight w:val="432"/>
        </w:trPr>
        <w:tc>
          <w:tcPr>
            <w:tcW w:w="691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24221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Proseed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(Business Studies Club) at Kyung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University</w:t>
            </w:r>
          </w:p>
          <w:p w14:paraId="686FCC45" w14:textId="77777777" w:rsidR="003D0090" w:rsidRPr="00B13F2E" w:rsidRDefault="003D0090" w:rsidP="003D0090">
            <w:pPr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minar Chief</w:t>
            </w:r>
          </w:p>
        </w:tc>
        <w:tc>
          <w:tcPr>
            <w:tcW w:w="3578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C5C91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Mar. 2018 ~ Dec. 2018</w:t>
            </w:r>
          </w:p>
          <w:p w14:paraId="2377F6ED" w14:textId="77777777" w:rsidR="003D0090" w:rsidRPr="00B13F2E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66A0E9C1" w14:textId="77777777" w:rsidTr="00985FA0">
        <w:trPr>
          <w:trHeight w:val="890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57683" w14:textId="77777777" w:rsidR="003D0090" w:rsidRDefault="003D0090" w:rsidP="003D0090">
            <w:pPr>
              <w:pStyle w:val="a4"/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oordinated weekly seminar plots and managed discussions during seminars.</w:t>
            </w:r>
          </w:p>
          <w:p w14:paraId="3E904439" w14:textId="77777777" w:rsidR="003D0090" w:rsidRDefault="003D0090" w:rsidP="003D0090">
            <w:pPr>
              <w:pStyle w:val="a4"/>
              <w:numPr>
                <w:ilvl w:val="0"/>
                <w:numId w:val="15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Planned and Conducted the official industry case study with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Asan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Foundation.</w:t>
            </w:r>
          </w:p>
          <w:p w14:paraId="3F96273B" w14:textId="77777777" w:rsidR="003D0090" w:rsidRPr="00722A87" w:rsidRDefault="003D0090" w:rsidP="003D0090">
            <w:pPr>
              <w:pStyle w:val="a4"/>
              <w:numPr>
                <w:ilvl w:val="1"/>
                <w:numId w:val="15"/>
              </w:num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722A87">
              <w:rPr>
                <w:rFonts w:ascii="Times New Roman" w:hAnsi="Times New Roman" w:cs="Times New Roman" w:hint="eastAsia"/>
                <w:b/>
                <w:sz w:val="22"/>
              </w:rPr>
              <w:t>Case Study Clients:</w:t>
            </w:r>
          </w:p>
          <w:p w14:paraId="7E6BEB2E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r w:rsidRPr="00722A87"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 w:hint="eastAsia"/>
                <w:sz w:val="22"/>
              </w:rPr>
              <w:t>J 4D-Plex</w:t>
            </w:r>
          </w:p>
          <w:p w14:paraId="0D2A415E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722A87">
              <w:rPr>
                <w:rFonts w:ascii="Times New Roman" w:hAnsi="Times New Roman" w:cs="Times New Roman" w:hint="eastAsia"/>
                <w:sz w:val="22"/>
              </w:rPr>
              <w:t>GinGl</w:t>
            </w:r>
            <w:r>
              <w:rPr>
                <w:rFonts w:ascii="Times New Roman" w:hAnsi="Times New Roman" w:cs="Times New Roman" w:hint="eastAsia"/>
                <w:sz w:val="22"/>
              </w:rPr>
              <w:t>iders</w:t>
            </w:r>
            <w:proofErr w:type="spellEnd"/>
          </w:p>
          <w:p w14:paraId="291A7E27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r w:rsidRPr="00722A87">
              <w:rPr>
                <w:rFonts w:ascii="Times New Roman" w:hAnsi="Times New Roman" w:cs="Times New Roman" w:hint="eastAsia"/>
                <w:sz w:val="22"/>
              </w:rPr>
              <w:t>NHN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ent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>.</w:t>
            </w:r>
          </w:p>
          <w:p w14:paraId="7866712F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Dable</w:t>
            </w:r>
            <w:proofErr w:type="spellEnd"/>
            <w:r w:rsidRPr="00722A87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</w:p>
          <w:p w14:paraId="0D11222C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BearBetter</w:t>
            </w:r>
            <w:proofErr w:type="spellEnd"/>
            <w:r w:rsidRPr="00722A87">
              <w:rPr>
                <w:rFonts w:ascii="Times New Roman" w:hAnsi="Times New Roman" w:cs="Times New Roman" w:hint="eastAsia"/>
                <w:sz w:val="22"/>
              </w:rPr>
              <w:t xml:space="preserve"> </w:t>
            </w:r>
          </w:p>
          <w:p w14:paraId="65589C77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r w:rsidRPr="00722A87">
              <w:rPr>
                <w:rFonts w:ascii="Times New Roman" w:hAnsi="Times New Roman" w:cs="Times New Roman" w:hint="eastAsia"/>
                <w:sz w:val="22"/>
              </w:rPr>
              <w:t>Simmons</w:t>
            </w:r>
          </w:p>
          <w:p w14:paraId="13778110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NC Soft</w:t>
            </w:r>
          </w:p>
          <w:p w14:paraId="6A9EF1A4" w14:textId="77777777" w:rsidR="003D0090" w:rsidRDefault="003D0090" w:rsidP="003D0090">
            <w:pPr>
              <w:pStyle w:val="a4"/>
              <w:spacing w:after="0" w:line="240" w:lineRule="auto"/>
              <w:ind w:left="800"/>
              <w:jc w:val="left"/>
              <w:rPr>
                <w:rFonts w:ascii="Times New Roman" w:hAnsi="Times New Roman" w:cs="Times New Roman"/>
                <w:sz w:val="22"/>
              </w:rPr>
            </w:pPr>
            <w:r w:rsidRPr="00722A87">
              <w:rPr>
                <w:rFonts w:ascii="Times New Roman" w:hAnsi="Times New Roman" w:cs="Times New Roman" w:hint="eastAsia"/>
                <w:sz w:val="22"/>
              </w:rPr>
              <w:t>Kolmar Korea.</w:t>
            </w:r>
          </w:p>
          <w:p w14:paraId="6EA90E92" w14:textId="77777777" w:rsidR="003D0090" w:rsidRPr="00B13F2E" w:rsidRDefault="003D0090" w:rsidP="003D0090">
            <w:pPr>
              <w:pStyle w:val="a4"/>
              <w:spacing w:after="0" w:line="240" w:lineRule="auto"/>
              <w:ind w:left="40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D0090" w:rsidRPr="00040089" w14:paraId="6481DE1A" w14:textId="77777777" w:rsidTr="00985FA0">
        <w:trPr>
          <w:trHeight w:val="1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E5CAB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14:paraId="524E85F9" w14:textId="77777777" w:rsidR="00211651" w:rsidRDefault="00211651" w:rsidP="003D0090">
            <w:pPr>
              <w:jc w:val="left"/>
              <w:rPr>
                <w:rFonts w:ascii="Times New Roman" w:hAnsi="Times New Roman" w:cs="Times New Roman"/>
                <w:b/>
              </w:rPr>
            </w:pPr>
          </w:p>
          <w:p w14:paraId="46346E8C" w14:textId="30B6079B" w:rsidR="00211651" w:rsidRPr="00985FA0" w:rsidRDefault="00211651" w:rsidP="003D0090">
            <w:pPr>
              <w:jc w:val="left"/>
              <w:rPr>
                <w:rFonts w:ascii="Times New Roman" w:hAnsi="Times New Roman" w:cs="Times New Roman"/>
                <w:b/>
              </w:rPr>
            </w:pPr>
          </w:p>
        </w:tc>
      </w:tr>
      <w:tr w:rsidR="003D0090" w:rsidRPr="00040089" w14:paraId="5E2CFC19" w14:textId="77777777" w:rsidTr="00985FA0">
        <w:trPr>
          <w:trHeight w:val="330"/>
        </w:trPr>
        <w:tc>
          <w:tcPr>
            <w:tcW w:w="10490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5328534" w14:textId="77777777" w:rsidR="003D0090" w:rsidRPr="00635144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8"/>
              </w:rPr>
            </w:pPr>
            <w:r w:rsidRPr="00635144">
              <w:rPr>
                <w:rFonts w:ascii="Times New Roman" w:hAnsi="Times New Roman" w:cs="Times New Roman" w:hint="eastAsia"/>
                <w:b/>
                <w:sz w:val="28"/>
              </w:rPr>
              <w:lastRenderedPageBreak/>
              <w:t>HONORS &amp; DISTINCTIONS</w:t>
            </w:r>
          </w:p>
        </w:tc>
      </w:tr>
      <w:tr w:rsidR="003D0090" w:rsidRPr="00040089" w14:paraId="780BD1F4" w14:textId="77777777" w:rsidTr="00985FA0">
        <w:trPr>
          <w:trHeight w:val="578"/>
        </w:trPr>
        <w:tc>
          <w:tcPr>
            <w:tcW w:w="8755" w:type="dxa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02D9C" w14:textId="7673EDD7" w:rsidR="003D0090" w:rsidRPr="00985FA0" w:rsidRDefault="003D0090" w:rsidP="003D0090">
            <w:pPr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 w:rsidRPr="00985FA0">
              <w:rPr>
                <w:rFonts w:ascii="Times New Roman" w:hAnsi="Times New Roman" w:cs="Times New Roman" w:hint="eastAsia"/>
                <w:b/>
                <w:sz w:val="22"/>
              </w:rPr>
              <w:t>Ministerial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</w:rPr>
              <w:t>Byeongseh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</w:rPr>
              <w:t xml:space="preserve"> Yoon)</w:t>
            </w:r>
            <w:r w:rsidRPr="00985FA0">
              <w:rPr>
                <w:rFonts w:ascii="Times New Roman" w:hAnsi="Times New Roman" w:cs="Times New Roman" w:hint="eastAsia"/>
                <w:b/>
                <w:sz w:val="22"/>
              </w:rPr>
              <w:t xml:space="preserve"> Award</w:t>
            </w:r>
            <w:r>
              <w:rPr>
                <w:rFonts w:ascii="Times New Roman" w:hAnsi="Times New Roman" w:cs="Times New Roman"/>
                <w:b/>
                <w:sz w:val="22"/>
              </w:rPr>
              <w:t>,</w:t>
            </w:r>
          </w:p>
          <w:p w14:paraId="1372B468" w14:textId="3E79BF26" w:rsidR="003D0090" w:rsidRPr="00722A87" w:rsidRDefault="003D0090" w:rsidP="003D0090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inistry of Foreign Affairs</w:t>
            </w:r>
          </w:p>
        </w:tc>
        <w:tc>
          <w:tcPr>
            <w:tcW w:w="1735" w:type="dxa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27FC1A3" w14:textId="77777777" w:rsidR="003D0090" w:rsidRPr="00985FA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 w:rsidRPr="00985FA0">
              <w:rPr>
                <w:rFonts w:ascii="Times New Roman" w:hAnsi="Times New Roman" w:cs="Times New Roman" w:hint="eastAsia"/>
                <w:i/>
                <w:sz w:val="22"/>
              </w:rPr>
              <w:t>Dec. 2016</w:t>
            </w:r>
          </w:p>
          <w:p w14:paraId="6A346B78" w14:textId="77777777" w:rsidR="003D0090" w:rsidRPr="00722A87" w:rsidRDefault="003D0090" w:rsidP="003D0090">
            <w:pPr>
              <w:jc w:val="righ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</w:t>
            </w:r>
            <w:r w:rsidRPr="00985FA0"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3D6B23F3" w14:textId="77777777" w:rsidTr="004442D2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82650A" w14:textId="73DD1612" w:rsidR="003D0090" w:rsidRPr="00985FA0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 w:rsidRPr="00985FA0">
              <w:rPr>
                <w:rFonts w:ascii="Times New Roman" w:hAnsi="Times New Roman" w:cs="Times New Roman"/>
                <w:sz w:val="22"/>
              </w:rPr>
              <w:t>For</w:t>
            </w:r>
            <w:r w:rsidRPr="00985FA0">
              <w:rPr>
                <w:rFonts w:ascii="Times New Roman" w:hAnsi="Times New Roman" w:cs="Times New Roman" w:hint="eastAsia"/>
                <w:sz w:val="22"/>
              </w:rPr>
              <w:t xml:space="preserve"> excellence in departmental duties and publication of </w:t>
            </w:r>
            <w:r>
              <w:rPr>
                <w:rFonts w:ascii="Times New Roman" w:hAnsi="Times New Roman" w:cs="Times New Roman" w:hint="eastAsia"/>
                <w:sz w:val="22"/>
              </w:rPr>
              <w:t>research paper</w:t>
            </w:r>
            <w:r>
              <w:rPr>
                <w:rStyle w:val="a7"/>
                <w:rFonts w:hint="eastAsia"/>
              </w:rPr>
              <w:t xml:space="preserve"> </w:t>
            </w:r>
            <w:r w:rsidRPr="00985FA0">
              <w:rPr>
                <w:rFonts w:ascii="Times New Roman" w:hAnsi="Times New Roman" w:cs="Times New Roman"/>
                <w:i/>
                <w:sz w:val="22"/>
              </w:rPr>
              <w:t>Investigating the Impact of Corporate Social Responsibility on Firm’s Short/Long-term Performance through Online Text Analytics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(Lee et al., 2016)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5AD53695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EE9BB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985FA0">
              <w:rPr>
                <w:rFonts w:ascii="Times New Roman" w:hAnsi="Times New Roman" w:cs="Times New Roman" w:hint="eastAsia"/>
                <w:b/>
                <w:sz w:val="22"/>
              </w:rPr>
              <w:t>Ministerial Award</w:t>
            </w:r>
          </w:p>
          <w:p w14:paraId="38699D93" w14:textId="77777777" w:rsidR="003D0090" w:rsidRPr="00985FA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inistry of Foreign Affairs</w:t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EE6CB" w14:textId="77777777" w:rsidR="003D0090" w:rsidRPr="00985FA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May</w:t>
            </w:r>
            <w:r w:rsidRPr="00985FA0">
              <w:rPr>
                <w:rFonts w:ascii="Times New Roman" w:hAnsi="Times New Roman" w:cs="Times New Roman" w:hint="eastAsia"/>
                <w:i/>
                <w:sz w:val="22"/>
              </w:rPr>
              <w:t>. 2016</w:t>
            </w:r>
          </w:p>
          <w:p w14:paraId="0A78E426" w14:textId="77777777" w:rsidR="003D0090" w:rsidRPr="00722A87" w:rsidRDefault="003D0090" w:rsidP="003D0090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985FA0"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50B452B5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BD57C" w14:textId="624A7180" w:rsidR="003D0090" w:rsidRPr="00985FA0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985FA0">
              <w:rPr>
                <w:rFonts w:ascii="Times New Roman" w:hAnsi="Times New Roman" w:cs="Times New Roman"/>
                <w:sz w:val="22"/>
              </w:rPr>
              <w:t>For</w:t>
            </w:r>
            <w:r w:rsidRPr="00985FA0">
              <w:rPr>
                <w:rFonts w:ascii="Times New Roman" w:hAnsi="Times New Roman" w:cs="Times New Roman" w:hint="eastAsia"/>
                <w:sz w:val="22"/>
              </w:rPr>
              <w:t xml:space="preserve"> ex</w:t>
            </w:r>
            <w:r>
              <w:rPr>
                <w:rFonts w:ascii="Times New Roman" w:hAnsi="Times New Roman" w:cs="Times New Roman" w:hint="eastAsia"/>
                <w:sz w:val="22"/>
              </w:rPr>
              <w:t>cellence in departmental duties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9CA58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</w:p>
        </w:tc>
      </w:tr>
      <w:tr w:rsidR="003D0090" w:rsidRPr="00040089" w14:paraId="2B7039FC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5C132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985FA0">
              <w:rPr>
                <w:rFonts w:ascii="Times New Roman" w:hAnsi="Times New Roman" w:cs="Times New Roman" w:hint="eastAsia"/>
                <w:b/>
                <w:sz w:val="22"/>
              </w:rPr>
              <w:t>Grand Prize</w:t>
            </w:r>
          </w:p>
          <w:p w14:paraId="13617408" w14:textId="77777777" w:rsidR="003D0090" w:rsidRPr="00985FA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Kyung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University, Education Innovation Center</w:t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D1AB8" w14:textId="1C06AAD9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/>
                <w:i/>
                <w:sz w:val="22"/>
              </w:rPr>
              <w:t>Oct</w:t>
            </w:r>
            <w:r>
              <w:rPr>
                <w:rFonts w:ascii="Times New Roman" w:hAnsi="Times New Roman" w:cs="Times New Roman" w:hint="eastAsia"/>
                <w:i/>
                <w:sz w:val="22"/>
              </w:rPr>
              <w:t>. 2019</w:t>
            </w:r>
          </w:p>
          <w:p w14:paraId="37E6C715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5DBE4D7C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D4BB9" w14:textId="0FB981B8" w:rsidR="003D0090" w:rsidRPr="00902ADE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For excellence in research paper</w:t>
            </w:r>
            <w:r>
              <w:rPr>
                <w:rFonts w:ascii="Times New Roman" w:hAnsi="Times New Roman" w:cs="Times New Roman"/>
                <w:sz w:val="22"/>
              </w:rPr>
              <w:t xml:space="preserve"> publication</w:t>
            </w:r>
          </w:p>
          <w:p w14:paraId="7AFE9D25" w14:textId="5CF115DD" w:rsidR="003D0090" w:rsidRPr="00902ADE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Awarded scholarship by </w:t>
            </w:r>
            <w:r>
              <w:rPr>
                <w:rFonts w:ascii="Times New Roman" w:hAnsi="Times New Roman" w:cs="Times New Roman"/>
                <w:sz w:val="22"/>
              </w:rPr>
              <w:t xml:space="preserve">the 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amount of </w:t>
            </w:r>
            <w:r>
              <w:rPr>
                <w:rFonts w:ascii="Times New Roman" w:hAnsi="Times New Roman" w:cs="Times New Roman"/>
                <w:sz w:val="22"/>
              </w:rPr>
              <w:t xml:space="preserve">$250 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F8357" w14:textId="77777777" w:rsidR="003D0090" w:rsidRPr="00722A87" w:rsidRDefault="003D0090" w:rsidP="003D0090">
            <w:pPr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D0090" w:rsidRPr="00040089" w14:paraId="046E38AF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F86AE" w14:textId="54476F50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Academic Student Scholarship (</w:t>
            </w:r>
            <w:r>
              <w:rPr>
                <w:rFonts w:ascii="Times New Roman" w:hAnsi="Times New Roman" w:cs="Times New Roman"/>
                <w:b/>
                <w:sz w:val="22"/>
              </w:rPr>
              <w:t>Junior year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)</w:t>
            </w:r>
          </w:p>
          <w:p w14:paraId="30CEABFC" w14:textId="77777777" w:rsidR="003D0090" w:rsidRPr="00902ADE" w:rsidRDefault="003D0090" w:rsidP="003D0090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Kyung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University</w:t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8B62C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Jul. 2018</w:t>
            </w:r>
          </w:p>
          <w:p w14:paraId="7A615E5E" w14:textId="77777777" w:rsidR="003D0090" w:rsidRPr="00902ADE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3C9A3334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7C090" w14:textId="60031067" w:rsidR="003D0090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For excellence in thesis </w:t>
            </w:r>
            <w:r>
              <w:rPr>
                <w:rFonts w:ascii="Times New Roman" w:hAnsi="Times New Roman" w:cs="Times New Roman"/>
                <w:sz w:val="22"/>
              </w:rPr>
              <w:t>publication</w:t>
            </w:r>
          </w:p>
          <w:p w14:paraId="138140DB" w14:textId="27E09B60" w:rsidR="003D0090" w:rsidRPr="00902ADE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Award Amount: </w:t>
            </w:r>
            <w:r>
              <w:rPr>
                <w:rFonts w:ascii="Times New Roman" w:hAnsi="Times New Roman" w:cs="Times New Roman"/>
                <w:sz w:val="22"/>
              </w:rPr>
              <w:t>$1,000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1DCA3" w14:textId="77777777" w:rsidR="003D0090" w:rsidRPr="00722A87" w:rsidRDefault="003D0090" w:rsidP="003D0090">
            <w:pPr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3D0090" w:rsidRPr="00040089" w14:paraId="0B615EF3" w14:textId="77777777" w:rsidTr="004442D2">
        <w:trPr>
          <w:trHeight w:val="89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B3181" w14:textId="25AF2FAC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uperiority Scholarship (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All Semesters of Enrollment)</w:t>
            </w:r>
          </w:p>
          <w:p w14:paraId="7C96CCA5" w14:textId="77777777" w:rsidR="003D0090" w:rsidRPr="00902ADE" w:rsidRDefault="003D0090" w:rsidP="003D0090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Kyung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University</w:t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5CB48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Mar. 2014 ~ Present</w:t>
            </w:r>
          </w:p>
          <w:p w14:paraId="6AC464F1" w14:textId="77777777" w:rsidR="003D0090" w:rsidRPr="00902ADE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4233997A" w14:textId="77777777" w:rsidTr="004442D2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44B3F" w14:textId="77566DDF" w:rsidR="003D0090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For excellence in </w:t>
            </w:r>
            <w:r>
              <w:rPr>
                <w:rFonts w:ascii="Times New Roman" w:hAnsi="Times New Roman" w:cs="Times New Roman"/>
                <w:sz w:val="22"/>
              </w:rPr>
              <w:t>academic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performance with </w:t>
            </w:r>
            <w:r>
              <w:rPr>
                <w:rFonts w:ascii="Times New Roman" w:hAnsi="Times New Roman" w:cs="Times New Roman"/>
                <w:sz w:val="22"/>
              </w:rPr>
              <w:t xml:space="preserve">the </w:t>
            </w:r>
            <w:r>
              <w:rPr>
                <w:rFonts w:ascii="Times New Roman" w:hAnsi="Times New Roman" w:cs="Times New Roman" w:hint="eastAsia"/>
                <w:sz w:val="22"/>
              </w:rPr>
              <w:t>highest GPA in the department of business management</w:t>
            </w:r>
          </w:p>
          <w:p w14:paraId="3B4787DA" w14:textId="6EB56E6A" w:rsidR="003D0090" w:rsidRPr="00902ADE" w:rsidRDefault="003D0090" w:rsidP="003D0090">
            <w:pPr>
              <w:pStyle w:val="a4"/>
              <w:numPr>
                <w:ilvl w:val="0"/>
                <w:numId w:val="17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Award Amount: </w:t>
            </w:r>
            <w:r>
              <w:rPr>
                <w:rFonts w:ascii="Times New Roman" w:hAnsi="Times New Roman" w:cs="Times New Roman"/>
                <w:sz w:val="22"/>
              </w:rPr>
              <w:t>$3,500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* 7 Semesters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5651D78C" w14:textId="77777777" w:rsidTr="00902ADE">
        <w:trPr>
          <w:trHeight w:val="88"/>
        </w:trPr>
        <w:tc>
          <w:tcPr>
            <w:tcW w:w="7338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3AAA5" w14:textId="77777777" w:rsidR="003D0090" w:rsidRDefault="003D0090" w:rsidP="003D0090">
            <w:pPr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Best Portfolio Award (Grand Prize)</w:t>
            </w:r>
          </w:p>
          <w:p w14:paraId="4C06672A" w14:textId="77777777" w:rsidR="003D0090" w:rsidRPr="00902ADE" w:rsidRDefault="003D0090" w:rsidP="003D0090">
            <w:pPr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Kyung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University</w:t>
            </w:r>
          </w:p>
        </w:tc>
        <w:tc>
          <w:tcPr>
            <w:tcW w:w="3152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08D53" w14:textId="77777777" w:rsidR="003D0090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Nov. 2018</w:t>
            </w:r>
          </w:p>
          <w:p w14:paraId="0C2A858B" w14:textId="77777777" w:rsidR="003D0090" w:rsidRPr="00902ADE" w:rsidRDefault="003D0090" w:rsidP="003D0090">
            <w:pPr>
              <w:jc w:val="right"/>
              <w:rPr>
                <w:rFonts w:ascii="Times New Roman" w:hAnsi="Times New Roman" w:cs="Times New Roman"/>
                <w:i/>
                <w:sz w:val="22"/>
              </w:rPr>
            </w:pPr>
            <w:r>
              <w:rPr>
                <w:rFonts w:ascii="Times New Roman" w:hAnsi="Times New Roman" w:cs="Times New Roman" w:hint="eastAsia"/>
                <w:i/>
                <w:sz w:val="22"/>
              </w:rPr>
              <w:t>Seoul, Korea</w:t>
            </w:r>
          </w:p>
        </w:tc>
      </w:tr>
      <w:tr w:rsidR="003D0090" w:rsidRPr="00040089" w14:paraId="39DA0C9D" w14:textId="77777777" w:rsidTr="004442D2">
        <w:trPr>
          <w:trHeight w:val="89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4E175" w14:textId="4159CFB8" w:rsidR="003D0090" w:rsidRPr="000B2A2C" w:rsidRDefault="003D0090" w:rsidP="003D0090">
            <w:pPr>
              <w:pStyle w:val="a4"/>
              <w:numPr>
                <w:ilvl w:val="0"/>
                <w:numId w:val="19"/>
              </w:numPr>
              <w:spacing w:after="0" w:line="240" w:lineRule="auto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For excellence in </w:t>
            </w:r>
            <w:r>
              <w:rPr>
                <w:rFonts w:ascii="Times New Roman" w:hAnsi="Times New Roman" w:cs="Times New Roman"/>
                <w:sz w:val="22"/>
              </w:rPr>
              <w:t xml:space="preserve">an 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academic portfolio in all Kyung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Hee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University departments.</w:t>
            </w:r>
            <w:r w:rsidR="004442D2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7BF4DB29" w14:textId="77777777" w:rsidTr="00424A56">
        <w:trPr>
          <w:trHeight w:val="81"/>
        </w:trPr>
        <w:tc>
          <w:tcPr>
            <w:tcW w:w="24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2A4F8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53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FB84E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EE45B4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</w:p>
        </w:tc>
      </w:tr>
      <w:tr w:rsidR="003D0090" w:rsidRPr="00040089" w14:paraId="45584181" w14:textId="77777777" w:rsidTr="00902ADE">
        <w:trPr>
          <w:trHeight w:val="530"/>
        </w:trPr>
        <w:tc>
          <w:tcPr>
            <w:tcW w:w="10490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B88ACC0" w14:textId="77777777" w:rsidR="003D0090" w:rsidRPr="00902ADE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r w:rsidRPr="00902ADE">
              <w:rPr>
                <w:rFonts w:ascii="Times New Roman" w:hAnsi="Times New Roman" w:cs="Times New Roman" w:hint="eastAsia"/>
                <w:b/>
                <w:sz w:val="28"/>
              </w:rPr>
              <w:t>TECHNICAL SKILLS</w:t>
            </w:r>
          </w:p>
        </w:tc>
      </w:tr>
      <w:tr w:rsidR="003D0090" w:rsidRPr="00040089" w14:paraId="40B57B0E" w14:textId="77777777" w:rsidTr="00902ADE">
        <w:trPr>
          <w:trHeight w:val="536"/>
        </w:trPr>
        <w:tc>
          <w:tcPr>
            <w:tcW w:w="10490" w:type="dxa"/>
            <w:gridSpan w:val="13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65D5C029" w14:textId="77777777" w:rsidR="003D0090" w:rsidRDefault="003D0090" w:rsidP="003D009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902ADE">
              <w:rPr>
                <w:rFonts w:ascii="Times New Roman" w:hAnsi="Times New Roman" w:cs="Times New Roman" w:hint="eastAsia"/>
                <w:b/>
                <w:sz w:val="22"/>
              </w:rPr>
              <w:t>Language Skills</w:t>
            </w:r>
          </w:p>
          <w:p w14:paraId="5439DDFA" w14:textId="77777777" w:rsidR="003D0090" w:rsidRPr="00902ADE" w:rsidRDefault="003D0090" w:rsidP="003D0090">
            <w:pPr>
              <w:pStyle w:val="a4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Native </w:t>
            </w:r>
            <w:r>
              <w:rPr>
                <w:rFonts w:ascii="Times New Roman" w:hAnsi="Times New Roman" w:cs="Times New Roman" w:hint="eastAsia"/>
                <w:sz w:val="22"/>
              </w:rPr>
              <w:t>in Korean</w:t>
            </w:r>
          </w:p>
          <w:p w14:paraId="4B05AE0A" w14:textId="77777777" w:rsidR="003D0090" w:rsidRPr="00902ADE" w:rsidRDefault="003D0090" w:rsidP="003D0090">
            <w:pPr>
              <w:pStyle w:val="a4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Fluent </w:t>
            </w:r>
            <w:r>
              <w:rPr>
                <w:rFonts w:ascii="Times New Roman" w:hAnsi="Times New Roman" w:cs="Times New Roman" w:hint="eastAsia"/>
                <w:sz w:val="22"/>
              </w:rPr>
              <w:t>in English language (Reading, Writing, Listening, Speaking)</w:t>
            </w:r>
          </w:p>
          <w:p w14:paraId="33F296E4" w14:textId="78E979B1" w:rsidR="003D0090" w:rsidRDefault="003D0090" w:rsidP="003D0090">
            <w:pPr>
              <w:pStyle w:val="a4"/>
              <w:numPr>
                <w:ilvl w:val="1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I</w:t>
            </w:r>
            <w:r w:rsidRPr="00902ADE">
              <w:rPr>
                <w:rFonts w:ascii="Times New Roman" w:hAnsi="Times New Roman" w:cs="Times New Roman" w:hint="eastAsia"/>
                <w:sz w:val="22"/>
              </w:rPr>
              <w:t>BT TOEFL</w:t>
            </w:r>
          </w:p>
          <w:p w14:paraId="7C9379D2" w14:textId="5052C5E0" w:rsidR="003D0090" w:rsidRPr="00902ADE" w:rsidRDefault="003D0090" w:rsidP="003D0090">
            <w:pPr>
              <w:pStyle w:val="a4"/>
              <w:numPr>
                <w:ilvl w:val="1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GRE Verbal 152</w:t>
            </w:r>
            <w:r w:rsidR="003E0CBD">
              <w:rPr>
                <w:rFonts w:ascii="Times New Roman" w:hAnsi="Times New Roman" w:cs="Times New Roman"/>
                <w:sz w:val="22"/>
              </w:rPr>
              <w:br/>
            </w:r>
          </w:p>
        </w:tc>
      </w:tr>
      <w:tr w:rsidR="003D0090" w:rsidRPr="00040089" w14:paraId="3B092D40" w14:textId="77777777" w:rsidTr="00980343">
        <w:trPr>
          <w:trHeight w:val="2862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E950A" w14:textId="77777777" w:rsidR="003D0090" w:rsidRDefault="003D0090" w:rsidP="003D0090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Software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Handling Skills</w:t>
            </w:r>
          </w:p>
          <w:p w14:paraId="34E86904" w14:textId="77777777" w:rsidR="003D0090" w:rsidRPr="00047917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ython</w:t>
            </w:r>
          </w:p>
          <w:p w14:paraId="531183C3" w14:textId="77777777" w:rsidR="003D0090" w:rsidRPr="00047917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R</w:t>
            </w:r>
          </w:p>
          <w:p w14:paraId="61F8AA5A" w14:textId="77777777" w:rsidR="003D0090" w:rsidRPr="00047917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TATA</w:t>
            </w:r>
          </w:p>
          <w:p w14:paraId="1BAC28B9" w14:textId="77777777" w:rsidR="003D0090" w:rsidRPr="00047917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Bloomberg Terminal</w:t>
            </w:r>
          </w:p>
          <w:p w14:paraId="36A2F582" w14:textId="202A851C" w:rsidR="003D0090" w:rsidRPr="0077724E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 xml:space="preserve">Thomson Reuters </w:t>
            </w: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Eiko</w:t>
            </w:r>
            <w:proofErr w:type="spellEnd"/>
          </w:p>
          <w:p w14:paraId="1A414A0F" w14:textId="57A5B2A8" w:rsidR="0077724E" w:rsidRPr="0077724E" w:rsidRDefault="003C1678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Tableau</w:t>
            </w:r>
          </w:p>
          <w:p w14:paraId="17EFD756" w14:textId="214CF39D" w:rsidR="0077724E" w:rsidRPr="00047917" w:rsidRDefault="0077724E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UCINET (Elementary)</w:t>
            </w:r>
          </w:p>
          <w:p w14:paraId="24B14DD3" w14:textId="77777777" w:rsidR="003D0090" w:rsidRPr="00047917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AS (Elementary)</w:t>
            </w:r>
          </w:p>
          <w:p w14:paraId="41036A13" w14:textId="77777777" w:rsidR="003D0090" w:rsidRPr="00047917" w:rsidRDefault="003D0090" w:rsidP="003D0090">
            <w:pPr>
              <w:pStyle w:val="a4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JAVA (Elementary)</w:t>
            </w:r>
          </w:p>
        </w:tc>
      </w:tr>
      <w:tr w:rsidR="003D0090" w:rsidRPr="00040089" w14:paraId="783FDEFC" w14:textId="77777777" w:rsidTr="00980343">
        <w:trPr>
          <w:trHeight w:val="360"/>
        </w:trPr>
        <w:tc>
          <w:tcPr>
            <w:tcW w:w="10490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9BBA0" w14:textId="77777777" w:rsidR="003D0090" w:rsidRDefault="003D0090" w:rsidP="003D0090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3D0090" w:rsidRPr="00040089" w14:paraId="36FCAEEB" w14:textId="77777777" w:rsidTr="00047917">
        <w:trPr>
          <w:trHeight w:val="466"/>
        </w:trPr>
        <w:tc>
          <w:tcPr>
            <w:tcW w:w="10490" w:type="dxa"/>
            <w:gridSpan w:val="13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55A5F09" w14:textId="0CAD44B4" w:rsidR="003D0090" w:rsidRPr="00047917" w:rsidRDefault="00E02073" w:rsidP="003D0090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RESEARCH </w:t>
            </w:r>
            <w:r w:rsidR="003D0090" w:rsidRPr="00047917">
              <w:rPr>
                <w:rFonts w:ascii="Times New Roman" w:hAnsi="Times New Roman" w:cs="Times New Roman"/>
                <w:b/>
                <w:sz w:val="28"/>
              </w:rPr>
              <w:t>REFERENCES</w:t>
            </w:r>
          </w:p>
        </w:tc>
      </w:tr>
      <w:tr w:rsidR="003D0090" w:rsidRPr="00040089" w14:paraId="3CFCE916" w14:textId="77777777" w:rsidTr="00CB3375">
        <w:trPr>
          <w:trHeight w:val="1305"/>
        </w:trPr>
        <w:tc>
          <w:tcPr>
            <w:tcW w:w="6946" w:type="dxa"/>
            <w:gridSpan w:val="5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6CF2E43" w14:textId="196EC602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Obyung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Kwon</w:t>
            </w:r>
          </w:p>
          <w:p w14:paraId="03D896AF" w14:textId="6766BCB3" w:rsidR="003D0090" w:rsidRPr="003932D0" w:rsidRDefault="003D0090" w:rsidP="003D0090">
            <w:pPr>
              <w:spacing w:line="276" w:lineRule="auto"/>
              <w:rPr>
                <w:rFonts w:ascii="Times New Roman" w:hAnsi="Times New Roman" w:cs="Times New Roman"/>
                <w:i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>Professor</w:t>
            </w:r>
            <w:r w:rsidRPr="00D1497A">
              <w:rPr>
                <w:rFonts w:ascii="Times New Roman" w:hAnsi="Times New Roman" w:cs="Times New Roman"/>
                <w:sz w:val="22"/>
              </w:rPr>
              <w:br/>
              <w:t xml:space="preserve">Kyung </w:t>
            </w:r>
            <w:proofErr w:type="spellStart"/>
            <w:r w:rsidRPr="00D1497A">
              <w:rPr>
                <w:rFonts w:ascii="Times New Roman" w:hAnsi="Times New Roman" w:cs="Times New Roman"/>
                <w:sz w:val="22"/>
              </w:rPr>
              <w:t>Hee</w:t>
            </w:r>
            <w:proofErr w:type="spellEnd"/>
            <w:r w:rsidRPr="00D1497A"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</w:tc>
        <w:tc>
          <w:tcPr>
            <w:tcW w:w="3544" w:type="dxa"/>
            <w:gridSpan w:val="8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7197C23" w14:textId="77777777" w:rsidR="003D0090" w:rsidRPr="00D1497A" w:rsidRDefault="003D0090" w:rsidP="003D0090">
            <w:pPr>
              <w:spacing w:line="276" w:lineRule="auto"/>
              <w:rPr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Phone: </w:t>
            </w:r>
          </w:p>
          <w:p w14:paraId="17BC05E9" w14:textId="7A41CD2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Email: </w:t>
            </w:r>
            <w:r w:rsidRPr="003932D0">
              <w:rPr>
                <w:rFonts w:ascii="Times New Roman" w:hAnsi="Times New Roman" w:cs="Times New Roman"/>
                <w:sz w:val="22"/>
              </w:rPr>
              <w:t>obkwon@khu.ac.kr</w:t>
            </w:r>
          </w:p>
          <w:p w14:paraId="233B8227" w14:textId="77777777" w:rsidR="003D0090" w:rsidRPr="00D1497A" w:rsidRDefault="003D0090" w:rsidP="003D0090">
            <w:pPr>
              <w:spacing w:line="276" w:lineRule="auto"/>
              <w:ind w:right="330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>Web:</w:t>
            </w:r>
            <w:r>
              <w:rPr>
                <w:sz w:val="22"/>
              </w:rPr>
              <w:t xml:space="preserve"> </w:t>
            </w:r>
          </w:p>
        </w:tc>
      </w:tr>
      <w:tr w:rsidR="003D0090" w:rsidRPr="00040089" w14:paraId="4B20CFB8" w14:textId="77777777" w:rsidTr="00F60673">
        <w:trPr>
          <w:trHeight w:val="1548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6BF71" w14:textId="5C5456CF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lastRenderedPageBreak/>
              <w:t xml:space="preserve">Ted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Ahn</w:t>
            </w:r>
            <w:proofErr w:type="spellEnd"/>
          </w:p>
          <w:p w14:paraId="572DACA0" w14:textId="77777777" w:rsidR="003D0090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Chief Sales Officer (CSO)</w:t>
            </w:r>
          </w:p>
          <w:p w14:paraId="6E941EB3" w14:textId="69500DC9" w:rsidR="003D0090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h</w:t>
            </w:r>
            <w:r>
              <w:rPr>
                <w:rFonts w:ascii="Times New Roman" w:hAnsi="Times New Roman" w:cs="Times New Roman"/>
                <w:sz w:val="22"/>
              </w:rPr>
              <w:t>.D.</w:t>
            </w:r>
            <w:r>
              <w:rPr>
                <w:rFonts w:ascii="Times New Roman" w:hAnsi="Times New Roman" w:cs="Times New Roman" w:hint="eastAsia"/>
                <w:sz w:val="22"/>
              </w:rPr>
              <w:t xml:space="preserve"> Candidate in Finance</w:t>
            </w:r>
          </w:p>
          <w:p w14:paraId="3C852FBB" w14:textId="0E445596" w:rsidR="003D0090" w:rsidRPr="00927264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DeepSearch</w:t>
            </w:r>
            <w:proofErr w:type="spellEnd"/>
            <w:r>
              <w:rPr>
                <w:rFonts w:ascii="Times New Roman" w:hAnsi="Times New Roman" w:cs="Times New Roman" w:hint="eastAsia"/>
                <w:sz w:val="22"/>
              </w:rPr>
              <w:t xml:space="preserve"> Inc.</w:t>
            </w: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4FAF0" w14:textId="77777777" w:rsidR="003D0090" w:rsidRPr="00D1497A" w:rsidRDefault="003D0090" w:rsidP="003D0090">
            <w:pPr>
              <w:spacing w:line="276" w:lineRule="auto"/>
              <w:rPr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Phone: </w:t>
            </w:r>
          </w:p>
          <w:p w14:paraId="749BB981" w14:textId="3B7FFFC0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Email: </w:t>
            </w:r>
            <w:r w:rsidRPr="003932D0">
              <w:rPr>
                <w:rFonts w:ascii="Times New Roman" w:hAnsi="Times New Roman" w:cs="Times New Roman"/>
                <w:sz w:val="22"/>
              </w:rPr>
              <w:t>tahn@deepsearch.com</w:t>
            </w:r>
          </w:p>
          <w:p w14:paraId="15286E6C" w14:textId="77777777" w:rsidR="003D0090" w:rsidRPr="00D1497A" w:rsidRDefault="003D0090" w:rsidP="003D0090">
            <w:pPr>
              <w:spacing w:line="276" w:lineRule="auto"/>
              <w:ind w:right="220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>Web:</w:t>
            </w:r>
          </w:p>
        </w:tc>
      </w:tr>
      <w:tr w:rsidR="003D0090" w:rsidRPr="00040089" w14:paraId="78290F8F" w14:textId="77777777" w:rsidTr="00047917">
        <w:trPr>
          <w:trHeight w:val="1155"/>
        </w:trPr>
        <w:tc>
          <w:tcPr>
            <w:tcW w:w="6946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D9F4F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Alpha Beta</w:t>
            </w:r>
          </w:p>
          <w:p w14:paraId="1F656EE5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i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>Professor</w:t>
            </w:r>
          </w:p>
          <w:p w14:paraId="115C0ED3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 w:rsidRPr="00047917">
              <w:rPr>
                <w:rFonts w:ascii="Times New Roman" w:hAnsi="Times New Roman" w:cs="Times New Roman" w:hint="eastAsia"/>
                <w:color w:val="FF0000"/>
                <w:sz w:val="22"/>
              </w:rPr>
              <w:t>직위</w:t>
            </w:r>
            <w:r>
              <w:rPr>
                <w:rFonts w:ascii="Times New Roman" w:hAnsi="Times New Roman" w:cs="Times New Roman" w:hint="eastAsia"/>
                <w:sz w:val="22"/>
              </w:rPr>
              <w:t>)</w:t>
            </w:r>
            <w:r w:rsidRPr="00D1497A">
              <w:rPr>
                <w:rFonts w:ascii="Times New Roman" w:hAnsi="Times New Roman" w:cs="Times New Roman"/>
                <w:sz w:val="22"/>
              </w:rPr>
              <w:br/>
              <w:t xml:space="preserve">Kyung </w:t>
            </w:r>
            <w:proofErr w:type="spellStart"/>
            <w:r w:rsidRPr="00D1497A">
              <w:rPr>
                <w:rFonts w:ascii="Times New Roman" w:hAnsi="Times New Roman" w:cs="Times New Roman"/>
                <w:sz w:val="22"/>
              </w:rPr>
              <w:t>Hee</w:t>
            </w:r>
            <w:proofErr w:type="spellEnd"/>
            <w:r w:rsidRPr="00D1497A">
              <w:rPr>
                <w:rFonts w:ascii="Times New Roman" w:hAnsi="Times New Roman" w:cs="Times New Roman"/>
                <w:sz w:val="22"/>
              </w:rPr>
              <w:t xml:space="preserve"> University</w:t>
            </w:r>
          </w:p>
        </w:tc>
        <w:tc>
          <w:tcPr>
            <w:tcW w:w="3544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18102" w14:textId="77777777" w:rsidR="003D0090" w:rsidRPr="00D1497A" w:rsidRDefault="003D0090" w:rsidP="003D0090">
            <w:pPr>
              <w:spacing w:line="276" w:lineRule="auto"/>
              <w:rPr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Phone: </w:t>
            </w:r>
          </w:p>
          <w:p w14:paraId="1BAEE0BA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 xml:space="preserve">Email: </w:t>
            </w:r>
          </w:p>
          <w:p w14:paraId="1EEFFF7D" w14:textId="77777777" w:rsidR="003D0090" w:rsidRPr="00D1497A" w:rsidRDefault="003D0090" w:rsidP="003D0090">
            <w:pPr>
              <w:spacing w:line="276" w:lineRule="auto"/>
              <w:rPr>
                <w:rFonts w:ascii="Times New Roman" w:hAnsi="Times New Roman" w:cs="Times New Roman"/>
                <w:sz w:val="22"/>
              </w:rPr>
            </w:pPr>
            <w:r w:rsidRPr="00D1497A">
              <w:rPr>
                <w:rFonts w:ascii="Times New Roman" w:hAnsi="Times New Roman" w:cs="Times New Roman"/>
                <w:sz w:val="22"/>
              </w:rPr>
              <w:t>Web:</w:t>
            </w:r>
          </w:p>
        </w:tc>
      </w:tr>
    </w:tbl>
    <w:p w14:paraId="6D1E5C91" w14:textId="2FEE7429" w:rsidR="00722A87" w:rsidRPr="00047917" w:rsidRDefault="00722A87" w:rsidP="00047917">
      <w:pPr>
        <w:tabs>
          <w:tab w:val="left" w:pos="3240"/>
        </w:tabs>
        <w:jc w:val="left"/>
        <w:rPr>
          <w:color w:val="FF0000"/>
          <w:sz w:val="24"/>
        </w:rPr>
      </w:pPr>
    </w:p>
    <w:sectPr w:rsidR="00722A87" w:rsidRPr="00047917" w:rsidSect="00CB3375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23C27" w14:textId="77777777" w:rsidR="00FD0077" w:rsidRDefault="00FD0077" w:rsidP="003A3A12">
      <w:pPr>
        <w:spacing w:after="0" w:line="240" w:lineRule="auto"/>
      </w:pPr>
      <w:r>
        <w:separator/>
      </w:r>
    </w:p>
  </w:endnote>
  <w:endnote w:type="continuationSeparator" w:id="0">
    <w:p w14:paraId="708998D0" w14:textId="77777777" w:rsidR="00FD0077" w:rsidRDefault="00FD0077" w:rsidP="003A3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4C586C" w14:textId="77777777" w:rsidR="00FD0077" w:rsidRDefault="00FD0077" w:rsidP="003A3A12">
      <w:pPr>
        <w:spacing w:after="0" w:line="240" w:lineRule="auto"/>
      </w:pPr>
      <w:r>
        <w:separator/>
      </w:r>
    </w:p>
  </w:footnote>
  <w:footnote w:type="continuationSeparator" w:id="0">
    <w:p w14:paraId="69272BCB" w14:textId="77777777" w:rsidR="00FD0077" w:rsidRDefault="00FD0077" w:rsidP="003A3A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76575"/>
    <w:multiLevelType w:val="hybridMultilevel"/>
    <w:tmpl w:val="FC1678EC"/>
    <w:lvl w:ilvl="0" w:tplc="3ACC0D6E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40FA5"/>
    <w:multiLevelType w:val="hybridMultilevel"/>
    <w:tmpl w:val="DCE85FAE"/>
    <w:lvl w:ilvl="0" w:tplc="3ACC0D6E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B32E82"/>
    <w:multiLevelType w:val="hybridMultilevel"/>
    <w:tmpl w:val="A208BE24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7640D858">
      <w:start w:val="1"/>
      <w:numFmt w:val="bullet"/>
      <w:lvlText w:val="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6C7217C"/>
    <w:multiLevelType w:val="hybridMultilevel"/>
    <w:tmpl w:val="75A01942"/>
    <w:lvl w:ilvl="0" w:tplc="97B80928">
      <w:start w:val="1"/>
      <w:numFmt w:val="bullet"/>
      <w:lvlText w:val="‣"/>
      <w:lvlJc w:val="left"/>
      <w:pPr>
        <w:ind w:left="720" w:hanging="36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56C36"/>
    <w:multiLevelType w:val="hybridMultilevel"/>
    <w:tmpl w:val="F8E0313C"/>
    <w:lvl w:ilvl="0" w:tplc="97B80928">
      <w:start w:val="1"/>
      <w:numFmt w:val="bullet"/>
      <w:lvlText w:val="‣"/>
      <w:lvlJc w:val="left"/>
      <w:pPr>
        <w:ind w:left="4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5" w15:restartNumberingAfterBreak="0">
    <w:nsid w:val="0EF03723"/>
    <w:multiLevelType w:val="hybridMultilevel"/>
    <w:tmpl w:val="7ECA978E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118314CD"/>
    <w:multiLevelType w:val="hybridMultilevel"/>
    <w:tmpl w:val="4720006E"/>
    <w:lvl w:ilvl="0" w:tplc="3ACC0D6E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BC70FD"/>
    <w:multiLevelType w:val="hybridMultilevel"/>
    <w:tmpl w:val="AEA09F94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7012BD6"/>
    <w:multiLevelType w:val="hybridMultilevel"/>
    <w:tmpl w:val="228CB172"/>
    <w:lvl w:ilvl="0" w:tplc="3ACC0D6E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5D7356"/>
    <w:multiLevelType w:val="hybridMultilevel"/>
    <w:tmpl w:val="FF72459A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7640D858">
      <w:start w:val="1"/>
      <w:numFmt w:val="bullet"/>
      <w:lvlText w:val="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0" w15:restartNumberingAfterBreak="0">
    <w:nsid w:val="1FAA7821"/>
    <w:multiLevelType w:val="hybridMultilevel"/>
    <w:tmpl w:val="DBEA285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6813A3D"/>
    <w:multiLevelType w:val="hybridMultilevel"/>
    <w:tmpl w:val="C5FE5950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8F30CCF"/>
    <w:multiLevelType w:val="hybridMultilevel"/>
    <w:tmpl w:val="CF30F154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3" w15:restartNumberingAfterBreak="0">
    <w:nsid w:val="3B380A75"/>
    <w:multiLevelType w:val="hybridMultilevel"/>
    <w:tmpl w:val="00921B5A"/>
    <w:lvl w:ilvl="0" w:tplc="3ACC0D6E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4F031C"/>
    <w:multiLevelType w:val="hybridMultilevel"/>
    <w:tmpl w:val="EEACE6D6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402358B"/>
    <w:multiLevelType w:val="hybridMultilevel"/>
    <w:tmpl w:val="910C0EE4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6" w15:restartNumberingAfterBreak="0">
    <w:nsid w:val="4C8146D1"/>
    <w:multiLevelType w:val="hybridMultilevel"/>
    <w:tmpl w:val="121AE498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4620643"/>
    <w:multiLevelType w:val="hybridMultilevel"/>
    <w:tmpl w:val="DE724ED2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18" w15:restartNumberingAfterBreak="0">
    <w:nsid w:val="5A611258"/>
    <w:multiLevelType w:val="hybridMultilevel"/>
    <w:tmpl w:val="F20672F2"/>
    <w:lvl w:ilvl="0" w:tplc="3ACC0D6E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025E1"/>
    <w:multiLevelType w:val="hybridMultilevel"/>
    <w:tmpl w:val="D56889E4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0" w15:restartNumberingAfterBreak="0">
    <w:nsid w:val="65CB5F60"/>
    <w:multiLevelType w:val="hybridMultilevel"/>
    <w:tmpl w:val="2D70AA6C"/>
    <w:lvl w:ilvl="0" w:tplc="854C1E68">
      <w:start w:val="1"/>
      <w:numFmt w:val="bullet"/>
      <w:lvlText w:val="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5F83A99"/>
    <w:multiLevelType w:val="hybridMultilevel"/>
    <w:tmpl w:val="886C08D0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B1C71C1"/>
    <w:multiLevelType w:val="hybridMultilevel"/>
    <w:tmpl w:val="3EB64DBA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76E8065E"/>
    <w:multiLevelType w:val="hybridMultilevel"/>
    <w:tmpl w:val="E218525A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78E25A46"/>
    <w:multiLevelType w:val="hybridMultilevel"/>
    <w:tmpl w:val="EA820C18"/>
    <w:lvl w:ilvl="0" w:tplc="97B80928">
      <w:start w:val="1"/>
      <w:numFmt w:val="bullet"/>
      <w:lvlText w:val="‣"/>
      <w:lvlJc w:val="left"/>
      <w:pPr>
        <w:ind w:left="76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5" w15:restartNumberingAfterBreak="0">
    <w:nsid w:val="79A57A2D"/>
    <w:multiLevelType w:val="hybridMultilevel"/>
    <w:tmpl w:val="A21EE68A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7D324681"/>
    <w:multiLevelType w:val="hybridMultilevel"/>
    <w:tmpl w:val="A56EDC26"/>
    <w:lvl w:ilvl="0" w:tplc="97B80928">
      <w:start w:val="1"/>
      <w:numFmt w:val="bullet"/>
      <w:lvlText w:val="‣"/>
      <w:lvlJc w:val="left"/>
      <w:pPr>
        <w:ind w:left="800" w:hanging="400"/>
      </w:pPr>
      <w:rPr>
        <w:rFonts w:ascii="Lucida Sans Unicode" w:hAnsi="Lucida Sans Unicode" w:hint="default"/>
        <w:b w:val="0"/>
        <w:bCs w:val="0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20"/>
  </w:num>
  <w:num w:numId="4">
    <w:abstractNumId w:val="1"/>
  </w:num>
  <w:num w:numId="5">
    <w:abstractNumId w:val="6"/>
  </w:num>
  <w:num w:numId="6">
    <w:abstractNumId w:val="8"/>
  </w:num>
  <w:num w:numId="7">
    <w:abstractNumId w:val="18"/>
  </w:num>
  <w:num w:numId="8">
    <w:abstractNumId w:val="22"/>
  </w:num>
  <w:num w:numId="9">
    <w:abstractNumId w:val="11"/>
  </w:num>
  <w:num w:numId="10">
    <w:abstractNumId w:val="14"/>
  </w:num>
  <w:num w:numId="11">
    <w:abstractNumId w:val="3"/>
  </w:num>
  <w:num w:numId="12">
    <w:abstractNumId w:val="21"/>
  </w:num>
  <w:num w:numId="13">
    <w:abstractNumId w:val="24"/>
  </w:num>
  <w:num w:numId="14">
    <w:abstractNumId w:val="19"/>
  </w:num>
  <w:num w:numId="15">
    <w:abstractNumId w:val="9"/>
  </w:num>
  <w:num w:numId="16">
    <w:abstractNumId w:val="4"/>
  </w:num>
  <w:num w:numId="17">
    <w:abstractNumId w:val="5"/>
  </w:num>
  <w:num w:numId="18">
    <w:abstractNumId w:val="7"/>
  </w:num>
  <w:num w:numId="19">
    <w:abstractNumId w:val="17"/>
  </w:num>
  <w:num w:numId="20">
    <w:abstractNumId w:val="2"/>
  </w:num>
  <w:num w:numId="21">
    <w:abstractNumId w:val="26"/>
  </w:num>
  <w:num w:numId="22">
    <w:abstractNumId w:val="12"/>
  </w:num>
  <w:num w:numId="23">
    <w:abstractNumId w:val="15"/>
  </w:num>
  <w:num w:numId="24">
    <w:abstractNumId w:val="10"/>
  </w:num>
  <w:num w:numId="25">
    <w:abstractNumId w:val="23"/>
  </w:num>
  <w:num w:numId="26">
    <w:abstractNumId w:val="16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Dc0sjA1MzM2MDZU0lEKTi0uzszPAykwNKgFAJ/7ld8tAAAA"/>
  </w:docVars>
  <w:rsids>
    <w:rsidRoot w:val="00A14079"/>
    <w:rsid w:val="000001D3"/>
    <w:rsid w:val="00007B7B"/>
    <w:rsid w:val="000141CE"/>
    <w:rsid w:val="00021D11"/>
    <w:rsid w:val="00042433"/>
    <w:rsid w:val="00047917"/>
    <w:rsid w:val="0005234D"/>
    <w:rsid w:val="0005694E"/>
    <w:rsid w:val="0006783C"/>
    <w:rsid w:val="00070346"/>
    <w:rsid w:val="00082169"/>
    <w:rsid w:val="00085E95"/>
    <w:rsid w:val="00093C67"/>
    <w:rsid w:val="00097D4D"/>
    <w:rsid w:val="000A1BE6"/>
    <w:rsid w:val="000A61F2"/>
    <w:rsid w:val="000B2A2C"/>
    <w:rsid w:val="000C239D"/>
    <w:rsid w:val="000D0C6A"/>
    <w:rsid w:val="00125A78"/>
    <w:rsid w:val="0012706E"/>
    <w:rsid w:val="0013284A"/>
    <w:rsid w:val="00143A4F"/>
    <w:rsid w:val="001650B6"/>
    <w:rsid w:val="00165EA7"/>
    <w:rsid w:val="00170164"/>
    <w:rsid w:val="001918F5"/>
    <w:rsid w:val="001927A5"/>
    <w:rsid w:val="00193183"/>
    <w:rsid w:val="001A15D4"/>
    <w:rsid w:val="001A2C31"/>
    <w:rsid w:val="001A4FC3"/>
    <w:rsid w:val="001A656E"/>
    <w:rsid w:val="001B3750"/>
    <w:rsid w:val="001C2DC3"/>
    <w:rsid w:val="001D13FA"/>
    <w:rsid w:val="001E5FB1"/>
    <w:rsid w:val="001F15E6"/>
    <w:rsid w:val="001F3053"/>
    <w:rsid w:val="001F719F"/>
    <w:rsid w:val="00201049"/>
    <w:rsid w:val="0020640D"/>
    <w:rsid w:val="00211651"/>
    <w:rsid w:val="00215E97"/>
    <w:rsid w:val="002205C8"/>
    <w:rsid w:val="00222DC9"/>
    <w:rsid w:val="00240464"/>
    <w:rsid w:val="00256D5B"/>
    <w:rsid w:val="00290B42"/>
    <w:rsid w:val="002957BD"/>
    <w:rsid w:val="002974F6"/>
    <w:rsid w:val="002B456E"/>
    <w:rsid w:val="002B58B4"/>
    <w:rsid w:val="002D7FA3"/>
    <w:rsid w:val="002E105A"/>
    <w:rsid w:val="002F1225"/>
    <w:rsid w:val="002F2746"/>
    <w:rsid w:val="00314D21"/>
    <w:rsid w:val="00331161"/>
    <w:rsid w:val="00332866"/>
    <w:rsid w:val="00333B7A"/>
    <w:rsid w:val="00334931"/>
    <w:rsid w:val="00350A13"/>
    <w:rsid w:val="00376E8A"/>
    <w:rsid w:val="003857CD"/>
    <w:rsid w:val="00385952"/>
    <w:rsid w:val="00385E75"/>
    <w:rsid w:val="003932D0"/>
    <w:rsid w:val="00395A2C"/>
    <w:rsid w:val="003A3A12"/>
    <w:rsid w:val="003B728B"/>
    <w:rsid w:val="003B7513"/>
    <w:rsid w:val="003C1163"/>
    <w:rsid w:val="003C1678"/>
    <w:rsid w:val="003D0090"/>
    <w:rsid w:val="003D4098"/>
    <w:rsid w:val="003D7051"/>
    <w:rsid w:val="003E0CBD"/>
    <w:rsid w:val="003E34E6"/>
    <w:rsid w:val="003E49D8"/>
    <w:rsid w:val="003E6EBE"/>
    <w:rsid w:val="003F32B8"/>
    <w:rsid w:val="004007CF"/>
    <w:rsid w:val="00413F0B"/>
    <w:rsid w:val="004229EA"/>
    <w:rsid w:val="00424A56"/>
    <w:rsid w:val="00431929"/>
    <w:rsid w:val="00431FA4"/>
    <w:rsid w:val="00432453"/>
    <w:rsid w:val="00435E3D"/>
    <w:rsid w:val="0043702E"/>
    <w:rsid w:val="00441B69"/>
    <w:rsid w:val="004442D2"/>
    <w:rsid w:val="00454050"/>
    <w:rsid w:val="004612A0"/>
    <w:rsid w:val="00485041"/>
    <w:rsid w:val="00497B6E"/>
    <w:rsid w:val="004A115F"/>
    <w:rsid w:val="004A5418"/>
    <w:rsid w:val="004A6543"/>
    <w:rsid w:val="004B6DDA"/>
    <w:rsid w:val="004F638F"/>
    <w:rsid w:val="0050353B"/>
    <w:rsid w:val="00530ADB"/>
    <w:rsid w:val="0053490B"/>
    <w:rsid w:val="00537243"/>
    <w:rsid w:val="005642A8"/>
    <w:rsid w:val="005A0B25"/>
    <w:rsid w:val="005A7322"/>
    <w:rsid w:val="005A7663"/>
    <w:rsid w:val="005B07D3"/>
    <w:rsid w:val="005B3949"/>
    <w:rsid w:val="005B5C7F"/>
    <w:rsid w:val="005E5458"/>
    <w:rsid w:val="005F3121"/>
    <w:rsid w:val="005F65D9"/>
    <w:rsid w:val="00607D48"/>
    <w:rsid w:val="00622283"/>
    <w:rsid w:val="00623FC5"/>
    <w:rsid w:val="0062549A"/>
    <w:rsid w:val="006335DE"/>
    <w:rsid w:val="00635144"/>
    <w:rsid w:val="00644106"/>
    <w:rsid w:val="00645367"/>
    <w:rsid w:val="00645E34"/>
    <w:rsid w:val="006524BD"/>
    <w:rsid w:val="00653088"/>
    <w:rsid w:val="00654AEF"/>
    <w:rsid w:val="00663D5C"/>
    <w:rsid w:val="00672AE2"/>
    <w:rsid w:val="006863F5"/>
    <w:rsid w:val="0069731B"/>
    <w:rsid w:val="006A3380"/>
    <w:rsid w:val="006B70F7"/>
    <w:rsid w:val="006E1814"/>
    <w:rsid w:val="006F4A9C"/>
    <w:rsid w:val="006F6C60"/>
    <w:rsid w:val="00702637"/>
    <w:rsid w:val="00702EC0"/>
    <w:rsid w:val="0070665A"/>
    <w:rsid w:val="0071011B"/>
    <w:rsid w:val="007214EA"/>
    <w:rsid w:val="00722A87"/>
    <w:rsid w:val="0072657E"/>
    <w:rsid w:val="00726B8C"/>
    <w:rsid w:val="00734024"/>
    <w:rsid w:val="0074380B"/>
    <w:rsid w:val="0074498F"/>
    <w:rsid w:val="0077724E"/>
    <w:rsid w:val="00786C92"/>
    <w:rsid w:val="007876F6"/>
    <w:rsid w:val="007915BC"/>
    <w:rsid w:val="00794928"/>
    <w:rsid w:val="007B50CE"/>
    <w:rsid w:val="007C0124"/>
    <w:rsid w:val="007D16FE"/>
    <w:rsid w:val="007E2A18"/>
    <w:rsid w:val="007F50A3"/>
    <w:rsid w:val="008337E5"/>
    <w:rsid w:val="008411EA"/>
    <w:rsid w:val="00842C07"/>
    <w:rsid w:val="00855A5A"/>
    <w:rsid w:val="008765DF"/>
    <w:rsid w:val="008842AF"/>
    <w:rsid w:val="008861D5"/>
    <w:rsid w:val="00890326"/>
    <w:rsid w:val="00890ABD"/>
    <w:rsid w:val="00894AEC"/>
    <w:rsid w:val="009029A5"/>
    <w:rsid w:val="00902ADE"/>
    <w:rsid w:val="0090634A"/>
    <w:rsid w:val="009075EB"/>
    <w:rsid w:val="00912134"/>
    <w:rsid w:val="0091284B"/>
    <w:rsid w:val="00924D88"/>
    <w:rsid w:val="00927264"/>
    <w:rsid w:val="00935546"/>
    <w:rsid w:val="0094209C"/>
    <w:rsid w:val="00945E51"/>
    <w:rsid w:val="0094732F"/>
    <w:rsid w:val="0097703F"/>
    <w:rsid w:val="00980343"/>
    <w:rsid w:val="009806A7"/>
    <w:rsid w:val="00985FA0"/>
    <w:rsid w:val="00992154"/>
    <w:rsid w:val="009A58D8"/>
    <w:rsid w:val="009C02EB"/>
    <w:rsid w:val="009D1A95"/>
    <w:rsid w:val="009E50E5"/>
    <w:rsid w:val="009E6BF5"/>
    <w:rsid w:val="009F04EC"/>
    <w:rsid w:val="009F1549"/>
    <w:rsid w:val="009F5ECC"/>
    <w:rsid w:val="00A03E7E"/>
    <w:rsid w:val="00A14079"/>
    <w:rsid w:val="00A32354"/>
    <w:rsid w:val="00A337A6"/>
    <w:rsid w:val="00A356DA"/>
    <w:rsid w:val="00A35911"/>
    <w:rsid w:val="00A45C87"/>
    <w:rsid w:val="00A46B8E"/>
    <w:rsid w:val="00A524DE"/>
    <w:rsid w:val="00A637C5"/>
    <w:rsid w:val="00A717D9"/>
    <w:rsid w:val="00A77390"/>
    <w:rsid w:val="00A83369"/>
    <w:rsid w:val="00A85178"/>
    <w:rsid w:val="00AB711D"/>
    <w:rsid w:val="00AD37CD"/>
    <w:rsid w:val="00AD6A68"/>
    <w:rsid w:val="00AE5A66"/>
    <w:rsid w:val="00AF3C43"/>
    <w:rsid w:val="00B0394C"/>
    <w:rsid w:val="00B13F2E"/>
    <w:rsid w:val="00B160A2"/>
    <w:rsid w:val="00B22D7D"/>
    <w:rsid w:val="00B40477"/>
    <w:rsid w:val="00B4300D"/>
    <w:rsid w:val="00B53BAB"/>
    <w:rsid w:val="00B56DF2"/>
    <w:rsid w:val="00B56FF2"/>
    <w:rsid w:val="00B61498"/>
    <w:rsid w:val="00B70107"/>
    <w:rsid w:val="00B77453"/>
    <w:rsid w:val="00B87599"/>
    <w:rsid w:val="00BA0FAA"/>
    <w:rsid w:val="00BA3616"/>
    <w:rsid w:val="00BA3B62"/>
    <w:rsid w:val="00BC7EAC"/>
    <w:rsid w:val="00BD48D1"/>
    <w:rsid w:val="00BE0AE2"/>
    <w:rsid w:val="00BE57E3"/>
    <w:rsid w:val="00BE67CF"/>
    <w:rsid w:val="00BF50A3"/>
    <w:rsid w:val="00BF51E8"/>
    <w:rsid w:val="00C24D1F"/>
    <w:rsid w:val="00C26B69"/>
    <w:rsid w:val="00C442BF"/>
    <w:rsid w:val="00C508E0"/>
    <w:rsid w:val="00C62A9B"/>
    <w:rsid w:val="00C64FA6"/>
    <w:rsid w:val="00C76D43"/>
    <w:rsid w:val="00C9461D"/>
    <w:rsid w:val="00CA72A2"/>
    <w:rsid w:val="00CB3375"/>
    <w:rsid w:val="00CC21FF"/>
    <w:rsid w:val="00CE6816"/>
    <w:rsid w:val="00CF7003"/>
    <w:rsid w:val="00D030AF"/>
    <w:rsid w:val="00D16E4F"/>
    <w:rsid w:val="00D26B5F"/>
    <w:rsid w:val="00D7076B"/>
    <w:rsid w:val="00D76EE2"/>
    <w:rsid w:val="00D82DA7"/>
    <w:rsid w:val="00D855B2"/>
    <w:rsid w:val="00D877DC"/>
    <w:rsid w:val="00D93422"/>
    <w:rsid w:val="00DA6E20"/>
    <w:rsid w:val="00DB055D"/>
    <w:rsid w:val="00DB28C2"/>
    <w:rsid w:val="00DB653D"/>
    <w:rsid w:val="00DD01C2"/>
    <w:rsid w:val="00DD1FFF"/>
    <w:rsid w:val="00DD4235"/>
    <w:rsid w:val="00DE15B0"/>
    <w:rsid w:val="00DE2F08"/>
    <w:rsid w:val="00DE34EF"/>
    <w:rsid w:val="00DE6424"/>
    <w:rsid w:val="00DF4852"/>
    <w:rsid w:val="00E02073"/>
    <w:rsid w:val="00E05136"/>
    <w:rsid w:val="00E22DF6"/>
    <w:rsid w:val="00E37181"/>
    <w:rsid w:val="00E40A09"/>
    <w:rsid w:val="00E45CC7"/>
    <w:rsid w:val="00E6611A"/>
    <w:rsid w:val="00E702B2"/>
    <w:rsid w:val="00E82176"/>
    <w:rsid w:val="00E83912"/>
    <w:rsid w:val="00E8628C"/>
    <w:rsid w:val="00E9779A"/>
    <w:rsid w:val="00EA6661"/>
    <w:rsid w:val="00EB4E16"/>
    <w:rsid w:val="00EC17C2"/>
    <w:rsid w:val="00EC28FA"/>
    <w:rsid w:val="00EC5559"/>
    <w:rsid w:val="00EE02D9"/>
    <w:rsid w:val="00EE17DA"/>
    <w:rsid w:val="00EE5686"/>
    <w:rsid w:val="00EE6E9F"/>
    <w:rsid w:val="00EF30E4"/>
    <w:rsid w:val="00EF3E30"/>
    <w:rsid w:val="00EF5651"/>
    <w:rsid w:val="00F03493"/>
    <w:rsid w:val="00F05943"/>
    <w:rsid w:val="00F126F7"/>
    <w:rsid w:val="00F13A9D"/>
    <w:rsid w:val="00F37430"/>
    <w:rsid w:val="00F44F8B"/>
    <w:rsid w:val="00F47D26"/>
    <w:rsid w:val="00F53BFB"/>
    <w:rsid w:val="00F55CFE"/>
    <w:rsid w:val="00F569EB"/>
    <w:rsid w:val="00F60673"/>
    <w:rsid w:val="00F7595C"/>
    <w:rsid w:val="00F83B46"/>
    <w:rsid w:val="00F846DE"/>
    <w:rsid w:val="00F85E7A"/>
    <w:rsid w:val="00F864A3"/>
    <w:rsid w:val="00F8745A"/>
    <w:rsid w:val="00F91917"/>
    <w:rsid w:val="00F9472F"/>
    <w:rsid w:val="00FA55E1"/>
    <w:rsid w:val="00FB000D"/>
    <w:rsid w:val="00FB3A4C"/>
    <w:rsid w:val="00FC4123"/>
    <w:rsid w:val="00FC5666"/>
    <w:rsid w:val="00FD0077"/>
    <w:rsid w:val="00FE3F7E"/>
    <w:rsid w:val="00FE44C9"/>
    <w:rsid w:val="00FE7FF1"/>
    <w:rsid w:val="00FF4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BA939F"/>
  <w15:docId w15:val="{FBBD373F-D64D-48EA-85A8-4EEAE7556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047917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5F31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1"/>
    <w:next w:val="a"/>
    <w:link w:val="2Char"/>
    <w:uiPriority w:val="9"/>
    <w:qFormat/>
    <w:rsid w:val="005F3121"/>
    <w:pPr>
      <w:widowControl/>
      <w:wordWrap/>
      <w:autoSpaceDE/>
      <w:autoSpaceDN/>
      <w:spacing w:before="180" w:after="60" w:line="240" w:lineRule="auto"/>
      <w:jc w:val="left"/>
      <w:outlineLvl w:val="1"/>
    </w:pPr>
    <w:rPr>
      <w:rFonts w:ascii="Times New Roman" w:eastAsia="SimSun" w:hAnsi="Times New Roman" w:cs="Times New Roman"/>
      <w:i/>
      <w:noProof/>
      <w:color w:val="auto"/>
      <w:kern w:val="0"/>
      <w:sz w:val="20"/>
      <w:szCs w:val="20"/>
      <w:lang w:eastAsia="pt-B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140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14079"/>
    <w:pPr>
      <w:spacing w:after="160" w:line="259" w:lineRule="auto"/>
      <w:ind w:left="720"/>
      <w:contextualSpacing/>
    </w:pPr>
  </w:style>
  <w:style w:type="character" w:styleId="a5">
    <w:name w:val="Hyperlink"/>
    <w:basedOn w:val="a0"/>
    <w:uiPriority w:val="99"/>
    <w:unhideWhenUsed/>
    <w:rsid w:val="00A14079"/>
    <w:rPr>
      <w:color w:val="0000FF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4612A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4612A0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6B70F7"/>
    <w:rPr>
      <w:sz w:val="16"/>
      <w:szCs w:val="16"/>
    </w:rPr>
  </w:style>
  <w:style w:type="paragraph" w:styleId="a8">
    <w:name w:val="annotation text"/>
    <w:basedOn w:val="a"/>
    <w:link w:val="Char0"/>
    <w:uiPriority w:val="99"/>
    <w:unhideWhenUsed/>
    <w:rsid w:val="006B70F7"/>
    <w:pPr>
      <w:spacing w:line="240" w:lineRule="auto"/>
    </w:pPr>
    <w:rPr>
      <w:szCs w:val="20"/>
    </w:rPr>
  </w:style>
  <w:style w:type="character" w:customStyle="1" w:styleId="Char0">
    <w:name w:val="메모 텍스트 Char"/>
    <w:basedOn w:val="a0"/>
    <w:link w:val="a8"/>
    <w:uiPriority w:val="99"/>
    <w:rsid w:val="006B70F7"/>
    <w:rPr>
      <w:szCs w:val="20"/>
    </w:rPr>
  </w:style>
  <w:style w:type="paragraph" w:styleId="a9">
    <w:name w:val="annotation subject"/>
    <w:basedOn w:val="a8"/>
    <w:next w:val="a8"/>
    <w:link w:val="Char1"/>
    <w:uiPriority w:val="99"/>
    <w:semiHidden/>
    <w:unhideWhenUsed/>
    <w:rsid w:val="006B70F7"/>
    <w:rPr>
      <w:b/>
      <w:bCs/>
    </w:rPr>
  </w:style>
  <w:style w:type="character" w:customStyle="1" w:styleId="Char1">
    <w:name w:val="메모 주제 Char"/>
    <w:basedOn w:val="Char0"/>
    <w:link w:val="a9"/>
    <w:uiPriority w:val="99"/>
    <w:semiHidden/>
    <w:rsid w:val="006B70F7"/>
    <w:rPr>
      <w:b/>
      <w:bCs/>
      <w:szCs w:val="20"/>
    </w:rPr>
  </w:style>
  <w:style w:type="character" w:customStyle="1" w:styleId="2Char">
    <w:name w:val="제목 2 Char"/>
    <w:basedOn w:val="a0"/>
    <w:link w:val="2"/>
    <w:uiPriority w:val="9"/>
    <w:rsid w:val="005F3121"/>
    <w:rPr>
      <w:rFonts w:ascii="Times New Roman" w:eastAsia="SimSun" w:hAnsi="Times New Roman" w:cs="Times New Roman"/>
      <w:i/>
      <w:noProof/>
      <w:kern w:val="0"/>
      <w:szCs w:val="20"/>
      <w:lang w:eastAsia="pt-BR"/>
    </w:rPr>
  </w:style>
  <w:style w:type="character" w:customStyle="1" w:styleId="1Char">
    <w:name w:val="제목 1 Char"/>
    <w:basedOn w:val="a0"/>
    <w:link w:val="1"/>
    <w:uiPriority w:val="9"/>
    <w:rsid w:val="005F312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10">
    <w:name w:val="확인되지 않은 멘션1"/>
    <w:basedOn w:val="a0"/>
    <w:uiPriority w:val="99"/>
    <w:semiHidden/>
    <w:unhideWhenUsed/>
    <w:rsid w:val="0094732F"/>
    <w:rPr>
      <w:color w:val="605E5C"/>
      <w:shd w:val="clear" w:color="auto" w:fill="E1DFDD"/>
    </w:rPr>
  </w:style>
  <w:style w:type="paragraph" w:styleId="aa">
    <w:name w:val="Revision"/>
    <w:hidden/>
    <w:uiPriority w:val="99"/>
    <w:semiHidden/>
    <w:rsid w:val="00B87599"/>
    <w:pPr>
      <w:spacing w:after="0" w:line="240" w:lineRule="auto"/>
      <w:jc w:val="left"/>
    </w:pPr>
  </w:style>
  <w:style w:type="paragraph" w:styleId="ab">
    <w:name w:val="header"/>
    <w:basedOn w:val="a"/>
    <w:link w:val="Char2"/>
    <w:uiPriority w:val="99"/>
    <w:unhideWhenUsed/>
    <w:rsid w:val="003A3A12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b"/>
    <w:uiPriority w:val="99"/>
    <w:rsid w:val="003A3A12"/>
  </w:style>
  <w:style w:type="paragraph" w:styleId="ac">
    <w:name w:val="footer"/>
    <w:basedOn w:val="a"/>
    <w:link w:val="Char3"/>
    <w:uiPriority w:val="99"/>
    <w:unhideWhenUsed/>
    <w:rsid w:val="003A3A12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c"/>
    <w:uiPriority w:val="99"/>
    <w:rsid w:val="003A3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21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268</Words>
  <Characters>7229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2</dc:creator>
  <cp:lastModifiedBy>Lee Heath</cp:lastModifiedBy>
  <cp:revision>40</cp:revision>
  <cp:lastPrinted>2019-11-21T16:22:00Z</cp:lastPrinted>
  <dcterms:created xsi:type="dcterms:W3CDTF">2019-11-21T14:43:00Z</dcterms:created>
  <dcterms:modified xsi:type="dcterms:W3CDTF">2019-11-21T16:22:00Z</dcterms:modified>
</cp:coreProperties>
</file>